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0E973" w14:textId="76F383B7" w:rsidR="00A505A8" w:rsidRDefault="00272E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Vigilent </w:t>
      </w:r>
      <w:r w:rsidR="00E56730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GraphQL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Q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ueries and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M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utations</w:t>
      </w:r>
      <w:r w:rsidR="006C3D13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-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Keywords used in the </w:t>
      </w:r>
      <w:r w:rsidR="002B2EA1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automation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script</w:t>
      </w:r>
    </w:p>
    <w:p w14:paraId="7710EC3A" w14:textId="77777777" w:rsidR="00B050BC" w:rsidRDefault="00B050BC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</w:p>
    <w:tbl>
      <w:tblPr>
        <w:tblStyle w:val="af1"/>
        <w:tblW w:w="80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5220"/>
        <w:gridCol w:w="2410"/>
      </w:tblGrid>
      <w:tr w:rsidR="003661EE" w:rsidRPr="00664CEF" w14:paraId="50216946" w14:textId="77777777" w:rsidTr="006A3C67">
        <w:trPr>
          <w:trHeight w:val="575"/>
        </w:trPr>
        <w:tc>
          <w:tcPr>
            <w:tcW w:w="450" w:type="dxa"/>
            <w:shd w:val="clear" w:color="auto" w:fill="843C0B"/>
          </w:tcPr>
          <w:p w14:paraId="3D923FBD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#</w:t>
            </w:r>
          </w:p>
        </w:tc>
        <w:tc>
          <w:tcPr>
            <w:tcW w:w="5220" w:type="dxa"/>
            <w:shd w:val="clear" w:color="auto" w:fill="843C0B"/>
          </w:tcPr>
          <w:p w14:paraId="2EA406A9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</w:t>
            </w:r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 xml:space="preserve"> 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/</w:t>
            </w:r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</w:p>
        </w:tc>
        <w:tc>
          <w:tcPr>
            <w:tcW w:w="2410" w:type="dxa"/>
            <w:shd w:val="clear" w:color="auto" w:fill="833C0B" w:themeFill="accent2" w:themeFillShade="80"/>
          </w:tcPr>
          <w:p w14:paraId="65A0426E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/</w:t>
            </w:r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</w:p>
        </w:tc>
      </w:tr>
      <w:tr w:rsidR="003661EE" w:rsidRPr="00664CEF" w14:paraId="585FF985" w14:textId="77777777" w:rsidTr="006A3C67">
        <w:tc>
          <w:tcPr>
            <w:tcW w:w="450" w:type="dxa"/>
          </w:tcPr>
          <w:p w14:paraId="2CD0912D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220" w:type="dxa"/>
          </w:tcPr>
          <w:p w14:paraId="585E30A8" w14:textId="27E6B9B4" w:rsidR="003661EE" w:rsidRPr="00664CEF" w:rsidRDefault="003B10C7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configWriteMutation_-_Mutation" w:history="1">
              <w:r w:rsidR="003661EE" w:rsidRPr="003B10C7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configWrite</w:t>
              </w:r>
              <w:r w:rsidR="003661EE" w:rsidRPr="003B10C7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M</w:t>
              </w:r>
              <w:r w:rsidR="003661EE" w:rsidRPr="003B10C7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utation</w:t>
              </w:r>
            </w:hyperlink>
          </w:p>
        </w:tc>
        <w:tc>
          <w:tcPr>
            <w:tcW w:w="2410" w:type="dxa"/>
          </w:tcPr>
          <w:p w14:paraId="307D778C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5AFBFF7B" w14:textId="77777777" w:rsidTr="006A3C67">
        <w:tc>
          <w:tcPr>
            <w:tcW w:w="450" w:type="dxa"/>
          </w:tcPr>
          <w:p w14:paraId="74F43DFA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220" w:type="dxa"/>
          </w:tcPr>
          <w:p w14:paraId="58FA97C8" w14:textId="634A49EF" w:rsidR="003661EE" w:rsidRPr="00664CEF" w:rsidRDefault="003B10C7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pointWriteMutation" w:history="1">
              <w:r w:rsidR="003661EE" w:rsidRPr="003B10C7">
                <w:rPr>
                  <w:rStyle w:val="Hyperlink"/>
                  <w:rFonts w:asciiTheme="minorHAnsi" w:hAnsiTheme="minorHAnsi" w:cstheme="minorHAnsi"/>
                  <w:sz w:val="22"/>
                  <w:szCs w:val="22"/>
                  <w:shd w:val="clear" w:color="auto" w:fill="FFFFFF"/>
                </w:rPr>
                <w:t>pointWriteMutation</w:t>
              </w:r>
            </w:hyperlink>
          </w:p>
        </w:tc>
        <w:tc>
          <w:tcPr>
            <w:tcW w:w="2410" w:type="dxa"/>
          </w:tcPr>
          <w:p w14:paraId="209DA628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4EEB3ABF" w14:textId="77777777" w:rsidTr="006A3C67">
        <w:tc>
          <w:tcPr>
            <w:tcW w:w="450" w:type="dxa"/>
          </w:tcPr>
          <w:p w14:paraId="1084FF4F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220" w:type="dxa"/>
          </w:tcPr>
          <w:p w14:paraId="59432335" w14:textId="1502B946" w:rsidR="003661EE" w:rsidRPr="00664CEF" w:rsidRDefault="0049383B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SetPointLimits_-_Mutation" w:history="1">
              <w:r w:rsidR="003661EE" w:rsidRPr="0049383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SetPoi</w:t>
              </w:r>
              <w:r w:rsidR="003661EE" w:rsidRPr="0049383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n</w:t>
              </w:r>
              <w:r w:rsidR="003661EE" w:rsidRPr="0049383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Limits</w:t>
              </w:r>
            </w:hyperlink>
          </w:p>
        </w:tc>
        <w:tc>
          <w:tcPr>
            <w:tcW w:w="2410" w:type="dxa"/>
          </w:tcPr>
          <w:p w14:paraId="7FAA9A37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5AB02D19" w14:textId="77777777" w:rsidTr="006A3C67">
        <w:tc>
          <w:tcPr>
            <w:tcW w:w="450" w:type="dxa"/>
          </w:tcPr>
          <w:p w14:paraId="31399A83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220" w:type="dxa"/>
          </w:tcPr>
          <w:p w14:paraId="09E9675D" w14:textId="46DBAE5F" w:rsidR="003661EE" w:rsidRPr="00DD5BF6" w:rsidRDefault="001E37C1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GroupPropertymutation_-_Mutation" w:history="1"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G</w:t>
              </w:r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r</w:t>
              </w:r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oupPropertymutation</w:t>
              </w:r>
            </w:hyperlink>
          </w:p>
        </w:tc>
        <w:tc>
          <w:tcPr>
            <w:tcW w:w="2410" w:type="dxa"/>
          </w:tcPr>
          <w:p w14:paraId="5A2F111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5D1D4B7A" w14:textId="77777777" w:rsidTr="006A3C67">
        <w:tc>
          <w:tcPr>
            <w:tcW w:w="450" w:type="dxa"/>
          </w:tcPr>
          <w:p w14:paraId="33BEEE53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220" w:type="dxa"/>
          </w:tcPr>
          <w:p w14:paraId="3EC9C29D" w14:textId="65B3657F" w:rsidR="003661EE" w:rsidRPr="00156E6F" w:rsidRDefault="001E37C1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testEventLogMutation" w:history="1"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estEventLogMutation</w:t>
              </w:r>
            </w:hyperlink>
          </w:p>
        </w:tc>
        <w:tc>
          <w:tcPr>
            <w:tcW w:w="2410" w:type="dxa"/>
          </w:tcPr>
          <w:p w14:paraId="5D3BE06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34516D75" w14:textId="77777777" w:rsidTr="006A3C67">
        <w:tc>
          <w:tcPr>
            <w:tcW w:w="450" w:type="dxa"/>
          </w:tcPr>
          <w:p w14:paraId="47E562A8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220" w:type="dxa"/>
          </w:tcPr>
          <w:p w14:paraId="4606B0FB" w14:textId="5BAAABE9" w:rsidR="003661EE" w:rsidRPr="00664CEF" w:rsidRDefault="00F93A4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SFCMutation" w:history="1"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SFCMut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a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ion</w:t>
              </w:r>
            </w:hyperlink>
          </w:p>
        </w:tc>
        <w:tc>
          <w:tcPr>
            <w:tcW w:w="2410" w:type="dxa"/>
          </w:tcPr>
          <w:p w14:paraId="09C060E2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0B764F4F" w14:textId="77777777" w:rsidTr="006A3C67">
        <w:tc>
          <w:tcPr>
            <w:tcW w:w="450" w:type="dxa"/>
          </w:tcPr>
          <w:p w14:paraId="32E0F38D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220" w:type="dxa"/>
          </w:tcPr>
          <w:p w14:paraId="7AEC3E16" w14:textId="5215C42B" w:rsidR="003661EE" w:rsidRPr="00664CEF" w:rsidRDefault="00F93A4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BOPMutation" w:history="1"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BOP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M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utation</w:t>
              </w:r>
            </w:hyperlink>
          </w:p>
        </w:tc>
        <w:tc>
          <w:tcPr>
            <w:tcW w:w="2410" w:type="dxa"/>
          </w:tcPr>
          <w:p w14:paraId="5416D85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40378AFE" w14:textId="77777777" w:rsidTr="006A3C67">
        <w:tc>
          <w:tcPr>
            <w:tcW w:w="450" w:type="dxa"/>
          </w:tcPr>
          <w:p w14:paraId="54CD4B09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220" w:type="dxa"/>
          </w:tcPr>
          <w:p w14:paraId="62C48118" w14:textId="0FA22356" w:rsidR="003661EE" w:rsidRPr="00664CEF" w:rsidRDefault="005747C2" w:rsidP="006A3C67">
            <w:pPr>
              <w:tabs>
                <w:tab w:val="left" w:pos="1880"/>
              </w:tabs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releaseOverrideOfAllAHUsMutation" w:history="1">
              <w:r w:rsidR="003661EE" w:rsidRPr="005747C2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releaseOverrideOfAllAHU</w:t>
              </w:r>
              <w:r w:rsidR="003661EE" w:rsidRPr="005747C2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</w:t>
              </w:r>
              <w:r w:rsidR="003661EE" w:rsidRPr="005747C2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Mutation</w:t>
              </w:r>
            </w:hyperlink>
          </w:p>
        </w:tc>
        <w:tc>
          <w:tcPr>
            <w:tcW w:w="2410" w:type="dxa"/>
          </w:tcPr>
          <w:p w14:paraId="279953F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2E7B0C06" w14:textId="77777777" w:rsidTr="006A3C67">
        <w:tc>
          <w:tcPr>
            <w:tcW w:w="450" w:type="dxa"/>
          </w:tcPr>
          <w:p w14:paraId="2DDBFEB4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220" w:type="dxa"/>
          </w:tcPr>
          <w:p w14:paraId="6BC6FD5B" w14:textId="490BA44F" w:rsidR="003661EE" w:rsidRPr="00664CEF" w:rsidRDefault="005C1CC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roupNameOidMutation" w:history="1">
              <w:r w:rsidR="003661EE" w:rsidRPr="005C1CCE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roupNameOidMutation</w:t>
              </w:r>
            </w:hyperlink>
          </w:p>
        </w:tc>
        <w:tc>
          <w:tcPr>
            <w:tcW w:w="2410" w:type="dxa"/>
          </w:tcPr>
          <w:p w14:paraId="4BF26E37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4985E449" w14:textId="77777777" w:rsidTr="006A3C67">
        <w:tc>
          <w:tcPr>
            <w:tcW w:w="450" w:type="dxa"/>
          </w:tcPr>
          <w:p w14:paraId="41890611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220" w:type="dxa"/>
          </w:tcPr>
          <w:p w14:paraId="40BA8362" w14:textId="5BF614A1" w:rsidR="003661EE" w:rsidRPr="00664CEF" w:rsidRDefault="000C67EC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tatusInGroupQuery" w:history="1">
              <w:r w:rsidR="003661EE" w:rsidRPr="000C67EC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tatusInGroupQuery</w:t>
              </w:r>
            </w:hyperlink>
          </w:p>
        </w:tc>
        <w:tc>
          <w:tcPr>
            <w:tcW w:w="2410" w:type="dxa"/>
          </w:tcPr>
          <w:p w14:paraId="4E4F0BD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70641A58" w14:textId="77777777" w:rsidTr="006A3C67">
        <w:tc>
          <w:tcPr>
            <w:tcW w:w="450" w:type="dxa"/>
          </w:tcPr>
          <w:p w14:paraId="3093B2AA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220" w:type="dxa"/>
          </w:tcPr>
          <w:p w14:paraId="2D39FE0C" w14:textId="44140974" w:rsidR="003661EE" w:rsidRPr="00664CEF" w:rsidRDefault="00E21B0D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CtrlStateValueQuery" w:history="1">
              <w:r w:rsidR="003661EE" w:rsidRPr="00E21B0D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C</w:t>
              </w:r>
              <w:r w:rsidR="003661EE" w:rsidRPr="00E21B0D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</w:t>
              </w:r>
              <w:r w:rsidR="003661EE" w:rsidRPr="00E21B0D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rlStateValueQuery</w:t>
              </w:r>
            </w:hyperlink>
          </w:p>
        </w:tc>
        <w:tc>
          <w:tcPr>
            <w:tcW w:w="2410" w:type="dxa"/>
          </w:tcPr>
          <w:p w14:paraId="24D3E77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200F70E6" w14:textId="77777777" w:rsidTr="006A3C67">
        <w:tc>
          <w:tcPr>
            <w:tcW w:w="450" w:type="dxa"/>
          </w:tcPr>
          <w:p w14:paraId="4B5398CE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220" w:type="dxa"/>
          </w:tcPr>
          <w:p w14:paraId="6119F3F8" w14:textId="7A8F60AE" w:rsidR="003661EE" w:rsidRPr="00664CEF" w:rsidRDefault="00377C1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RackSensorPointsOfGroupQuery" w:history="1"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RackSensorPointsOfGroupQuery</w:t>
              </w:r>
            </w:hyperlink>
          </w:p>
        </w:tc>
        <w:tc>
          <w:tcPr>
            <w:tcW w:w="2410" w:type="dxa"/>
          </w:tcPr>
          <w:p w14:paraId="3BB168D4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485A1FF0" w14:textId="77777777" w:rsidTr="006A3C67">
        <w:tc>
          <w:tcPr>
            <w:tcW w:w="450" w:type="dxa"/>
          </w:tcPr>
          <w:p w14:paraId="0B6ADFE8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220" w:type="dxa"/>
          </w:tcPr>
          <w:p w14:paraId="1E1C6B2D" w14:textId="3410C105" w:rsidR="003661EE" w:rsidRPr="00664CEF" w:rsidRDefault="00377C1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larmStatusQuery" w:history="1"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</w:t>
              </w:r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l</w:t>
              </w:r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armStatusQuery</w:t>
              </w:r>
            </w:hyperlink>
          </w:p>
        </w:tc>
        <w:tc>
          <w:tcPr>
            <w:tcW w:w="2410" w:type="dxa"/>
          </w:tcPr>
          <w:p w14:paraId="4348510C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1E468511" w14:textId="77777777" w:rsidTr="006A3C67">
        <w:tc>
          <w:tcPr>
            <w:tcW w:w="450" w:type="dxa"/>
          </w:tcPr>
          <w:p w14:paraId="44880737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5220" w:type="dxa"/>
          </w:tcPr>
          <w:p w14:paraId="31899855" w14:textId="2EBCE726" w:rsidR="003661EE" w:rsidRPr="00156E6F" w:rsidRDefault="00EB7176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OverrideDetailsOfAHUsInGroup" w:history="1">
              <w:r w:rsidRPr="00EB7176">
                <w:rPr>
                  <w:rStyle w:val="Hyperlink"/>
                </w:rPr>
                <w:t>getOverrideDetailsOfAHUsInGroup</w:t>
              </w:r>
            </w:hyperlink>
          </w:p>
        </w:tc>
        <w:tc>
          <w:tcPr>
            <w:tcW w:w="2410" w:type="dxa"/>
          </w:tcPr>
          <w:p w14:paraId="06A5B612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764F7920" w14:textId="77777777" w:rsidTr="006A3C67">
        <w:tc>
          <w:tcPr>
            <w:tcW w:w="450" w:type="dxa"/>
          </w:tcPr>
          <w:p w14:paraId="126B9D51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5220" w:type="dxa"/>
          </w:tcPr>
          <w:p w14:paraId="457EF27C" w14:textId="0B64F994" w:rsidR="003661EE" w:rsidRPr="00156E6F" w:rsidRDefault="00265590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SpecificSensorPointsOfGroupQuery" w:history="1">
              <w:r w:rsidRPr="00265590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SpecificSensorPointsOfGroupQuery</w:t>
              </w:r>
            </w:hyperlink>
          </w:p>
        </w:tc>
        <w:tc>
          <w:tcPr>
            <w:tcW w:w="2410" w:type="dxa"/>
          </w:tcPr>
          <w:p w14:paraId="32295285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2E3FBC43" w14:textId="77777777" w:rsidTr="006A3C67">
        <w:tc>
          <w:tcPr>
            <w:tcW w:w="450" w:type="dxa"/>
          </w:tcPr>
          <w:p w14:paraId="61E6C565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5220" w:type="dxa"/>
          </w:tcPr>
          <w:p w14:paraId="6D2FAECC" w14:textId="72FF7EED" w:rsidR="003661EE" w:rsidRPr="00156E6F" w:rsidRDefault="00D925B9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PropertiesOfSpecificGroup" w:history="1">
              <w:r w:rsidRPr="00D925B9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PropertiesOfSpecificGroup</w:t>
              </w:r>
            </w:hyperlink>
          </w:p>
        </w:tc>
        <w:tc>
          <w:tcPr>
            <w:tcW w:w="2410" w:type="dxa"/>
          </w:tcPr>
          <w:p w14:paraId="5951B2A8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655D4DD8" w14:textId="77777777" w:rsidTr="006A3C67">
        <w:tc>
          <w:tcPr>
            <w:tcW w:w="450" w:type="dxa"/>
          </w:tcPr>
          <w:p w14:paraId="5E26190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5220" w:type="dxa"/>
          </w:tcPr>
          <w:p w14:paraId="769AEE57" w14:textId="50D3970F" w:rsidR="003661EE" w:rsidRPr="00156E6F" w:rsidRDefault="009D74C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GroupPropertymutation" w:history="1">
              <w:r w:rsidRPr="009D74CE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GroupPropertymutation</w:t>
              </w:r>
            </w:hyperlink>
          </w:p>
        </w:tc>
        <w:tc>
          <w:tcPr>
            <w:tcW w:w="2410" w:type="dxa"/>
          </w:tcPr>
          <w:p w14:paraId="30B686C7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</w:p>
        </w:tc>
      </w:tr>
      <w:tr w:rsidR="003661EE" w:rsidRPr="00664CEF" w14:paraId="370499F1" w14:textId="77777777" w:rsidTr="006A3C67">
        <w:tc>
          <w:tcPr>
            <w:tcW w:w="450" w:type="dxa"/>
          </w:tcPr>
          <w:p w14:paraId="4780313C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5220" w:type="dxa"/>
          </w:tcPr>
          <w:p w14:paraId="1BED9581" w14:textId="227E19BA" w:rsidR="003661EE" w:rsidRPr="00664CEF" w:rsidRDefault="0075335B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InMismatchState" w:history="1">
              <w:r w:rsidRPr="0075335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InMisma</w:t>
              </w:r>
              <w:r w:rsidRPr="0075335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</w:t>
              </w:r>
              <w:r w:rsidRPr="0075335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chState</w:t>
              </w:r>
            </w:hyperlink>
          </w:p>
        </w:tc>
        <w:tc>
          <w:tcPr>
            <w:tcW w:w="2410" w:type="dxa"/>
          </w:tcPr>
          <w:p w14:paraId="048D2D04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4A1BECF7" w14:textId="77777777" w:rsidTr="006A3C67">
        <w:tc>
          <w:tcPr>
            <w:tcW w:w="450" w:type="dxa"/>
          </w:tcPr>
          <w:p w14:paraId="469281D3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5220" w:type="dxa"/>
          </w:tcPr>
          <w:p w14:paraId="7D8B5C3B" w14:textId="595FC314" w:rsidR="003661EE" w:rsidRPr="00664CEF" w:rsidRDefault="0086325F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tateofAhuInGroup" w:history="1">
              <w:r w:rsidR="003661EE" w:rsidRPr="004C13EF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tateofA</w:t>
              </w:r>
              <w:r w:rsidR="003661EE" w:rsidRPr="004C13EF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h</w:t>
              </w:r>
              <w:r w:rsidR="003661EE" w:rsidRPr="004C13EF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uInGroup</w:t>
              </w:r>
            </w:hyperlink>
          </w:p>
        </w:tc>
        <w:tc>
          <w:tcPr>
            <w:tcW w:w="2410" w:type="dxa"/>
          </w:tcPr>
          <w:p w14:paraId="665E48CE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</w:p>
        </w:tc>
      </w:tr>
      <w:tr w:rsidR="003661EE" w:rsidRPr="00664CEF" w14:paraId="3BA64F74" w14:textId="77777777" w:rsidTr="006A3C67">
        <w:tc>
          <w:tcPr>
            <w:tcW w:w="450" w:type="dxa"/>
          </w:tcPr>
          <w:p w14:paraId="2C5E8950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5220" w:type="dxa"/>
          </w:tcPr>
          <w:p w14:paraId="41C683C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</w:tcPr>
          <w:p w14:paraId="77BA283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</w:tbl>
    <w:p w14:paraId="4719E40A" w14:textId="77777777" w:rsidR="00EC714B" w:rsidRPr="005D4DC9" w:rsidRDefault="00EC71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</w:p>
    <w:p w14:paraId="5789F6E4" w14:textId="62D16B5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17107CCB" w14:textId="6E903F73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2EDF1876" w14:textId="3FBA401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B6143F3" w14:textId="6A33B996" w:rsidR="00F11BD6" w:rsidRPr="0085266B" w:rsidRDefault="00ED2ED0" w:rsidP="0085266B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72C4" w:themeColor="accent1"/>
          <w:sz w:val="32"/>
          <w:szCs w:val="32"/>
        </w:rPr>
      </w:pPr>
      <w:r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lastRenderedPageBreak/>
        <w:t xml:space="preserve">GraphQL </w:t>
      </w:r>
      <w:r w:rsidR="00050639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 xml:space="preserve">Queries / </w:t>
      </w:r>
      <w:r w:rsidR="001544DE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>Mutations:</w:t>
      </w:r>
    </w:p>
    <w:p w14:paraId="6BD0BE71" w14:textId="61D3253B" w:rsidR="001544D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0" w:name="_Toc92281708"/>
      <w:bookmarkStart w:id="1" w:name="_configWriteMutation_-_Mutation"/>
      <w:bookmarkEnd w:id="1"/>
      <w:r w:rsidRPr="00FD0FEE">
        <w:rPr>
          <w:rFonts w:asciiTheme="minorHAnsi" w:hAnsiTheme="minorHAnsi" w:cstheme="minorHAnsi"/>
          <w:sz w:val="22"/>
          <w:szCs w:val="22"/>
        </w:rPr>
        <w:t>configWriteMutation</w:t>
      </w:r>
      <w:bookmarkEnd w:id="0"/>
    </w:p>
    <w:p w14:paraId="0E0B7DCD" w14:textId="7D24BAEF" w:rsidR="00CD6081" w:rsidRPr="001544DE" w:rsidRDefault="00343F0D" w:rsidP="001544D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544DE"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the system properties in Tools-&gt;Configs-&gt;DASHM</w:t>
      </w:r>
    </w:p>
    <w:p w14:paraId="333F5EE8" w14:textId="549D320A" w:rsidR="00A544D3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e.g.  Tools-&gt;Configs-&gt;DASHM-&gt;</w:t>
      </w: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Property N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>–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&amp;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value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5</w:t>
      </w:r>
    </w:p>
    <w:p w14:paraId="72CC785C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mutation configWrite {</w:t>
      </w:r>
    </w:p>
    <w:p w14:paraId="29325470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configSet(requests: [{module: "DASHM", name: "NumGuardUnits", value: "5"}]) {</w:t>
      </w:r>
    </w:p>
    <w:p w14:paraId="0ADE1FA3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670669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11D69E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6D41D19D" w14:textId="3AF968B0" w:rsidR="00F11BD6" w:rsidRDefault="00CD6081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D31EFDF" w14:textId="77777777" w:rsidR="00F046A9" w:rsidRPr="00F11BD6" w:rsidRDefault="00F046A9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E789E1" w14:textId="2428310F" w:rsidR="000E66B3" w:rsidRDefault="00F11BD6" w:rsidP="00FD0FEE">
      <w:pPr>
        <w:pStyle w:val="Heading3"/>
        <w:rPr>
          <w:rFonts w:eastAsia="Arial"/>
          <w:b w:val="0"/>
        </w:rPr>
      </w:pPr>
      <w:bookmarkStart w:id="2" w:name="_Toc92281709"/>
      <w:bookmarkStart w:id="3" w:name="_pointWriteMutation"/>
      <w:bookmarkEnd w:id="3"/>
      <w:r w:rsidRPr="00FD0FEE">
        <w:rPr>
          <w:rFonts w:asciiTheme="minorHAnsi" w:hAnsiTheme="minorHAnsi" w:cstheme="minorHAnsi"/>
          <w:sz w:val="22"/>
          <w:szCs w:val="22"/>
        </w:rPr>
        <w:t>pointWriteMutation</w:t>
      </w:r>
      <w:bookmarkEnd w:id="2"/>
    </w:p>
    <w:p w14:paraId="11136ABA" w14:textId="76BBDDC1" w:rsidR="00F11BD6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the temperature of Rack Bottom or Rack Top with oid.</w:t>
      </w:r>
    </w:p>
    <w:p w14:paraId="67395171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mutation pointWrite {</w:t>
      </w:r>
    </w:p>
    <w:p w14:paraId="1CF639DD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pointWrite(requests: [{oid: 2220, value: 66.78}]) {</w:t>
      </w:r>
    </w:p>
    <w:p w14:paraId="2D1696A6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569E1D18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0ACF03CE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794EE13" w14:textId="42D1A065" w:rsidR="00A544D3" w:rsidRPr="00F11BD6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1E9F1AE" w14:textId="4FCBFFE0" w:rsidR="00636544" w:rsidRDefault="00636544" w:rsidP="00636544">
      <w:pPr>
        <w:pStyle w:val="Heading2"/>
        <w:rPr>
          <w:rFonts w:cstheme="majorHAnsi"/>
          <w:sz w:val="28"/>
          <w:szCs w:val="28"/>
        </w:rPr>
      </w:pPr>
    </w:p>
    <w:p w14:paraId="60240140" w14:textId="6050DC06" w:rsidR="00F046A9" w:rsidRDefault="00F046A9" w:rsidP="00F046A9"/>
    <w:p w14:paraId="2B23A2B6" w14:textId="0492D7F9" w:rsidR="00756476" w:rsidRDefault="00F11BD6" w:rsidP="00FD0FEE">
      <w:pPr>
        <w:pStyle w:val="Heading3"/>
        <w:rPr>
          <w:rFonts w:eastAsia="Arial"/>
          <w:b w:val="0"/>
        </w:rPr>
      </w:pPr>
      <w:bookmarkStart w:id="4" w:name="_Toc92281710"/>
      <w:bookmarkStart w:id="5" w:name="_setSetPointLimits_-_Mutation"/>
      <w:bookmarkEnd w:id="5"/>
      <w:r w:rsidRPr="00FD0FEE">
        <w:rPr>
          <w:rFonts w:asciiTheme="minorHAnsi" w:hAnsiTheme="minorHAnsi" w:cstheme="minorHAnsi"/>
          <w:sz w:val="22"/>
          <w:szCs w:val="22"/>
        </w:rPr>
        <w:t>setSetPointLimits</w:t>
      </w:r>
      <w:bookmarkEnd w:id="4"/>
    </w:p>
    <w:p w14:paraId="0F7589F7" w14:textId="3AD84C5F" w:rsidR="00316AB0" w:rsidRDefault="00316AB0" w:rsidP="00316AB0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high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and low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for the Rack Top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with oid.</w:t>
      </w:r>
    </w:p>
    <w:p w14:paraId="6969E4A3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mutation targetSetPoints {</w:t>
      </w:r>
    </w:p>
    <w:p w14:paraId="1E751DD4" w14:textId="6AAD938C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(requests: [{oid: 2228, value: 80.8, target: LIMIT_HIGH, origin: "MANUAL"}, {oid: 2228, value: 60.8, target: LIMIT_LOW, origin: "MANUAL"}]) {</w:t>
      </w:r>
    </w:p>
    <w:p w14:paraId="0E062071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C173B09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424093A6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DE555AA" w14:textId="437A5FA0" w:rsidR="0055277B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8B34595" w14:textId="77777777" w:rsidR="00D375A6" w:rsidRPr="00F11BD6" w:rsidRDefault="00D375A6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531B538" w14:textId="7FAE278C" w:rsidR="005C5AB7" w:rsidRDefault="00F11BD6" w:rsidP="00FD0FEE">
      <w:pPr>
        <w:pStyle w:val="Heading3"/>
        <w:rPr>
          <w:rFonts w:eastAsia="Arial"/>
          <w:b w:val="0"/>
        </w:rPr>
      </w:pPr>
      <w:bookmarkStart w:id="6" w:name="_Toc92281711"/>
      <w:bookmarkStart w:id="7" w:name="_setGroupPropertymutation_-_Mutation"/>
      <w:bookmarkEnd w:id="7"/>
      <w:r w:rsidRPr="00FD0FEE">
        <w:rPr>
          <w:rFonts w:asciiTheme="minorHAnsi" w:hAnsiTheme="minorHAnsi" w:cstheme="minorHAnsi"/>
          <w:sz w:val="22"/>
          <w:szCs w:val="22"/>
        </w:rPr>
        <w:t>setGroupPropertymutation</w:t>
      </w:r>
      <w:bookmarkEnd w:id="6"/>
    </w:p>
    <w:p w14:paraId="338EBEF9" w14:textId="0695A78B" w:rsidR="00611E8F" w:rsidRDefault="00FA3527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>group property value based on property n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with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group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oid.</w:t>
      </w:r>
    </w:p>
    <w:p w14:paraId="0007CD3F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mutation setGrpProp {</w:t>
      </w:r>
    </w:p>
    <w:p w14:paraId="4659A887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propertyWrite(requests: [{oid: 598, name: "AllowNumExceedencesGuard", int: 8}]) {</w:t>
      </w:r>
    </w:p>
    <w:p w14:paraId="78A31730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23BD733E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35FACD18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6E9167F" w14:textId="20813168" w:rsidR="003D2CBA" w:rsidRDefault="00530B1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1751392D" w14:textId="220B37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5881BF" w14:textId="157639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841288" w14:textId="2CC7D28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8E39CAC" w14:textId="1EFE24FD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6DDC1B9" w14:textId="545D9871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5AE16C5" w14:textId="77777777" w:rsidR="00D375A6" w:rsidRPr="00F11BD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F947EE2" w14:textId="3B11EB08" w:rsidR="005C5AB7" w:rsidRDefault="003D7514" w:rsidP="00FD0FEE">
      <w:pPr>
        <w:pStyle w:val="Heading3"/>
        <w:rPr>
          <w:rFonts w:eastAsia="Arial"/>
          <w:b w:val="0"/>
        </w:rPr>
      </w:pPr>
      <w:bookmarkStart w:id="8" w:name="_Toc92281712"/>
      <w:bookmarkStart w:id="9" w:name="_testEventLogMutation"/>
      <w:bookmarkEnd w:id="9"/>
      <w:r w:rsidRPr="00FD0FEE">
        <w:rPr>
          <w:rFonts w:asciiTheme="minorHAnsi" w:hAnsiTheme="minorHAnsi" w:cstheme="minorHAnsi"/>
          <w:sz w:val="22"/>
          <w:szCs w:val="22"/>
        </w:rPr>
        <w:lastRenderedPageBreak/>
        <w:t>testEventLogMutation</w:t>
      </w:r>
      <w:bookmarkEnd w:id="8"/>
    </w:p>
    <w:p w14:paraId="733E73E7" w14:textId="581F1E8D" w:rsidR="003D7514" w:rsidRPr="00A0378A" w:rsidRDefault="00A0378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custom message for event log.</w:t>
      </w:r>
    </w:p>
    <w:p w14:paraId="226801F5" w14:textId="1E746B20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mutation TestEventLog {</w:t>
      </w:r>
    </w:p>
    <w:p w14:paraId="0B1FDD70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eventLog(requests: [{source: "Ideavat AuQA", message: "message"}]) {</w:t>
      </w:r>
    </w:p>
    <w:p w14:paraId="607EC576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A6A2D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565D04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1334581" w14:textId="497F264E" w:rsid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69E8D0" w14:textId="08CF404D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0" w:name="_Toc92281713"/>
      <w:bookmarkStart w:id="11" w:name="_setSFCMutation"/>
      <w:bookmarkEnd w:id="11"/>
      <w:r w:rsidRPr="00FD0FEE">
        <w:rPr>
          <w:rFonts w:asciiTheme="minorHAnsi" w:hAnsiTheme="minorHAnsi" w:cstheme="minorHAnsi"/>
          <w:sz w:val="22"/>
          <w:szCs w:val="22"/>
        </w:rPr>
        <w:t>setSFCMutation</w:t>
      </w:r>
      <w:bookmarkEnd w:id="10"/>
    </w:p>
    <w:p w14:paraId="23FF2204" w14:textId="185882FF" w:rsidR="00762E46" w:rsidRDefault="00762E46" w:rsidP="00762E4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SFC value for an AHU with SFC oid.</w:t>
      </w:r>
    </w:p>
    <w:p w14:paraId="09CD47E7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mutation targetSetSFC {</w:t>
      </w:r>
    </w:p>
    <w:p w14:paraId="234C222A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targetSet(requests: [{oid: 676, value: 88, unit: percent100, target: CONTROL, origin: "MANUAL", priority: 70}]) {</w:t>
      </w:r>
    </w:p>
    <w:p w14:paraId="3AC77668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11642C2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E0BD130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2E19E2E" w14:textId="4664E791" w:rsidR="00CB6629" w:rsidRPr="00A0378A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0148F15" w14:textId="72C1ED98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2" w:name="_Toc92281714"/>
      <w:bookmarkStart w:id="13" w:name="_setBOPMutation"/>
      <w:bookmarkEnd w:id="13"/>
      <w:r w:rsidRPr="00FD0FEE">
        <w:rPr>
          <w:rFonts w:asciiTheme="minorHAnsi" w:hAnsiTheme="minorHAnsi" w:cstheme="minorHAnsi"/>
          <w:sz w:val="22"/>
          <w:szCs w:val="22"/>
        </w:rPr>
        <w:t>setBOPMutation</w:t>
      </w:r>
      <w:bookmarkEnd w:id="12"/>
    </w:p>
    <w:p w14:paraId="4A311301" w14:textId="4821F12F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BOP value for an AHU with BOP oid.</w:t>
      </w:r>
    </w:p>
    <w:p w14:paraId="12ADE0FB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mutation targetSetBOP {</w:t>
      </w:r>
    </w:p>
    <w:p w14:paraId="339CB2F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targetSet(requests: [{oid: 8440, value: 1, target: CONTROL, origin: "MANUAL", priority: 70}]) {</w:t>
      </w:r>
    </w:p>
    <w:p w14:paraId="1D8B310F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FE5D92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FC96D30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}</w:t>
      </w:r>
    </w:p>
    <w:p w14:paraId="2436B03A" w14:textId="776A976E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CA377FE" w14:textId="7F4B817D" w:rsidR="00E738B4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4" w:name="_Toc92281715"/>
      <w:bookmarkStart w:id="15" w:name="_releaseOverrideOfAllAHUsMutation"/>
      <w:bookmarkEnd w:id="15"/>
      <w:r w:rsidRPr="00FD0FEE">
        <w:rPr>
          <w:rFonts w:asciiTheme="minorHAnsi" w:hAnsiTheme="minorHAnsi" w:cstheme="minorHAnsi"/>
          <w:sz w:val="22"/>
          <w:szCs w:val="22"/>
        </w:rPr>
        <w:t>releaseOverrideOfAllAHUsMutation</w:t>
      </w:r>
      <w:bookmarkEnd w:id="14"/>
    </w:p>
    <w:p w14:paraId="3C34D911" w14:textId="50B7F7E8" w:rsidR="00FF6794" w:rsidRDefault="00FF6794" w:rsidP="00FF6794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release all AHUs.</w:t>
      </w:r>
    </w:p>
    <w:p w14:paraId="7F07D90F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mutation targetClearOverride {</w:t>
      </w:r>
    </w:p>
    <w:p w14:paraId="6B1F1540" w14:textId="11A7AB8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(requests: [{oid: 8440, target: CONTROL, origin: "MANUAL"}, {oid: 8456, target: CONTROL, origin: "MANUAL"}, {oid: 8472, target: CONTROL, origin: "MANUAL"}, {oid: 8488, target: CONTROL, origin: "MANUAL"}, {oid: 8504, target: CONTROL, origin: "MANUAL"}, {oid: 8520, target: CONTROL, origin: "MANUAL"}, {oid: 8536, target: CONTROL, origin: "MANUAL"}, {oid: 8552, target: CONTROL, origin: "MANUAL"}, {oid: 676, target: CONTROL, origin: "MANUAL"}, {oid: 767, target: CONTROL, origin: "MANUAL"}, {oid: 858, target: CONTROL, origin: "MANUAL"}, {oid: 949, target: CONTROL, origin: "MANUAL"}, {oid: 1040, target: CONTROL, origin: "MANUAL"}, {oid: 1131, target: CONTROL, origin: "MANUAL"}, {oid: 1222, target: CONTROL, origin: "MANUAL"}, {oid: 1313, target: CONTROL, origin: "MANUAL"}]) {</w:t>
      </w:r>
    </w:p>
    <w:p w14:paraId="227F1B6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14A3E1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83BE6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44A175D7" w14:textId="4CFCD115" w:rsidR="00A505A8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DDD59B" w14:textId="3158635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F342554" w14:textId="5071810E" w:rsidR="00511A39" w:rsidRPr="006E300D" w:rsidRDefault="003D12E1" w:rsidP="006E300D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6" w:name="_Toc92281716"/>
      <w:bookmarkStart w:id="17" w:name="_groupNameOidMutation"/>
      <w:bookmarkEnd w:id="17"/>
      <w:r w:rsidRPr="006E300D">
        <w:rPr>
          <w:rFonts w:asciiTheme="minorHAnsi" w:hAnsiTheme="minorHAnsi" w:cstheme="minorHAnsi"/>
          <w:sz w:val="22"/>
          <w:szCs w:val="22"/>
        </w:rPr>
        <w:t>groupNameOidMutation</w:t>
      </w:r>
      <w:bookmarkEnd w:id="16"/>
    </w:p>
    <w:p w14:paraId="2F256659" w14:textId="252122FC" w:rsidR="003D12E1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group oid based on group name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48D4339B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query getGroupOid {</w:t>
      </w:r>
    </w:p>
    <w:p w14:paraId="0FCCA1E5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386B86D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(selector: {type: Group, name: "General-test"}) {</w:t>
      </w:r>
    </w:p>
    <w:p w14:paraId="1020A5D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oid</w:t>
      </w:r>
    </w:p>
    <w:p w14:paraId="4F88259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3516F9E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80DEE82" w14:textId="77777777" w:rsidR="00690928" w:rsidRDefault="003D12E1" w:rsidP="0069092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}</w:t>
      </w:r>
    </w:p>
    <w:p w14:paraId="069D9864" w14:textId="035D8635" w:rsidR="00460720" w:rsidRPr="00516D44" w:rsidRDefault="008172F0" w:rsidP="00516D44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8" w:name="_Toc92281717"/>
      <w:bookmarkStart w:id="19" w:name="_getAHUStatusInGroupQuery"/>
      <w:bookmarkEnd w:id="19"/>
      <w:r w:rsidRPr="00516D44">
        <w:rPr>
          <w:rFonts w:asciiTheme="minorHAnsi" w:hAnsiTheme="minorHAnsi" w:cstheme="minorHAnsi"/>
          <w:sz w:val="22"/>
          <w:szCs w:val="22"/>
        </w:rPr>
        <w:t>getAHUStatusInGroupQuery</w:t>
      </w:r>
      <w:bookmarkEnd w:id="18"/>
    </w:p>
    <w:p w14:paraId="3A5C1F22" w14:textId="20061DBD" w:rsidR="008172F0" w:rsidRPr="00A505A8" w:rsidRDefault="008172F0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all AHUs and their BOP &amp; SFC oid’s based on group name.</w:t>
      </w:r>
    </w:p>
    <w:p w14:paraId="2A300BE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query getAHUStatusInGroup {</w:t>
      </w:r>
    </w:p>
    <w:p w14:paraId="1045DFC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3A7CCD5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3769EFE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oid</w:t>
      </w:r>
    </w:p>
    <w:p w14:paraId="762559A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type</w:t>
      </w:r>
    </w:p>
    <w:p w14:paraId="11EDCC6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displayName</w:t>
      </w:r>
    </w:p>
    <w:p w14:paraId="6AC7C982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ahus: children(selector: {type: AHU}) {</w:t>
      </w:r>
    </w:p>
    <w:p w14:paraId="0D8A799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oid</w:t>
      </w:r>
    </w:p>
    <w:p w14:paraId="1468396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type</w:t>
      </w:r>
    </w:p>
    <w:p w14:paraId="7D6EF530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displayName</w:t>
      </w:r>
    </w:p>
    <w:p w14:paraId="24C12B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name</w:t>
      </w:r>
    </w:p>
    <w:p w14:paraId="21A6DC00" w14:textId="23E3324B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ontrols: search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(selector: {target: CONTROL}, pruneDepth: false) {</w:t>
      </w:r>
    </w:p>
    <w:p w14:paraId="1952BA3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oid</w:t>
      </w:r>
    </w:p>
    <w:p w14:paraId="15BF0ED3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5DA880A1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displayName</w:t>
      </w:r>
    </w:p>
    <w:p w14:paraId="245B815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57EEE0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status: targetStatus(target: CONTROL) {</w:t>
      </w:r>
    </w:p>
    <w:p w14:paraId="517E7E8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origin</w:t>
      </w:r>
    </w:p>
    <w:p w14:paraId="7CC9B2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60CA0D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4286760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    }</w:t>
      </w:r>
    </w:p>
    <w:p w14:paraId="3B6BA8D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C390A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E2471DE" w14:textId="75D6CD46" w:rsidR="00A505A8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C8DEF24" w14:textId="7C1C0387" w:rsidR="00483C56" w:rsidRDefault="00483C56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C26F6F8" w14:textId="1C49DB7A" w:rsidR="00460720" w:rsidRDefault="006549E9" w:rsidP="006E300D">
      <w:pPr>
        <w:pStyle w:val="Heading3"/>
        <w:rPr>
          <w:rFonts w:eastAsia="Arial"/>
          <w:b w:val="0"/>
        </w:rPr>
      </w:pPr>
      <w:bookmarkStart w:id="20" w:name="_Toc92281718"/>
      <w:bookmarkStart w:id="21" w:name="_getCtrlStateValueQuery"/>
      <w:bookmarkEnd w:id="21"/>
      <w:r w:rsidRPr="006E300D">
        <w:rPr>
          <w:rFonts w:asciiTheme="minorHAnsi" w:hAnsiTheme="minorHAnsi" w:cstheme="minorHAnsi"/>
          <w:sz w:val="22"/>
          <w:szCs w:val="22"/>
        </w:rPr>
        <w:t>getCtrlStateValueQuery</w:t>
      </w:r>
      <w:bookmarkEnd w:id="20"/>
    </w:p>
    <w:p w14:paraId="15F0A20A" w14:textId="417002B2" w:rsidR="006549E9" w:rsidRPr="00A505A8" w:rsidRDefault="006549E9" w:rsidP="006549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 w:rsidR="00A3397C">
        <w:rPr>
          <w:rFonts w:asciiTheme="minorHAnsi" w:eastAsia="Arial" w:hAnsiTheme="minorHAnsi" w:cstheme="minorHAnsi"/>
          <w:color w:val="000000"/>
          <w:sz w:val="22"/>
          <w:szCs w:val="22"/>
        </w:rPr>
        <w:t>group’s control state value based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on group name.</w:t>
      </w:r>
    </w:p>
    <w:p w14:paraId="7DDCA6A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query getCtrlStateValue {</w:t>
      </w:r>
    </w:p>
    <w:p w14:paraId="14F207B2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241E05F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2ED7A774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children(selector: {type: GroupStatus, name: "Group Status"}) {</w:t>
      </w:r>
    </w:p>
    <w:p w14:paraId="223FD50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hildren(selector: {type: State, name: "CtrlState"}) {</w:t>
      </w:r>
    </w:p>
    <w:p w14:paraId="05DB1BE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41C9F13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pointCurrent {</w:t>
      </w:r>
    </w:p>
    <w:p w14:paraId="7B36A5D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7A84F60E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59E065E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0B241A3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218CC13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FDD1AE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9C04EDF" w14:textId="0033979B" w:rsidR="00483C56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64BD18D" w14:textId="216F1BEC" w:rsidR="00794C4E" w:rsidRDefault="00794C4E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E8EFD95" w14:textId="0EA31699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1A69A6A" w14:textId="77777777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B97A9F" w14:textId="7B966E5A" w:rsidR="00460720" w:rsidRDefault="00794C4E" w:rsidP="006E300D">
      <w:pPr>
        <w:pStyle w:val="Heading3"/>
        <w:rPr>
          <w:rFonts w:eastAsia="Arial"/>
          <w:b w:val="0"/>
        </w:rPr>
      </w:pPr>
      <w:bookmarkStart w:id="22" w:name="_Toc92281719"/>
      <w:bookmarkStart w:id="23" w:name="_getRackSensorPointsOfGroupQuery"/>
      <w:bookmarkEnd w:id="23"/>
      <w:r w:rsidRPr="006E300D">
        <w:rPr>
          <w:rFonts w:asciiTheme="minorHAnsi" w:hAnsiTheme="minorHAnsi" w:cstheme="minorHAnsi"/>
          <w:sz w:val="22"/>
          <w:szCs w:val="22"/>
        </w:rPr>
        <w:t>getRackSensorPointsOfGroupQuery</w:t>
      </w:r>
      <w:bookmarkEnd w:id="22"/>
    </w:p>
    <w:p w14:paraId="292CE215" w14:textId="653A897D" w:rsidR="00794C4E" w:rsidRPr="00A505A8" w:rsidRDefault="00794C4E" w:rsidP="00794C4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rack sensor points of a group based on group name.</w:t>
      </w:r>
    </w:p>
    <w:p w14:paraId="4AA3E23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query rackSensorPoints {</w:t>
      </w:r>
    </w:p>
    <w:p w14:paraId="0C2AF3F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6DDE7E0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@skip(if: false) {</w:t>
      </w:r>
    </w:p>
    <w:p w14:paraId="6A156F7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oid</w:t>
      </w:r>
    </w:p>
    <w:p w14:paraId="53620212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name</w:t>
      </w:r>
    </w:p>
    <w:p w14:paraId="71F63E3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racks: children(selector: {type: Rack}) {</w:t>
      </w:r>
    </w:p>
    <w:p w14:paraId="0EBD7703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oid</w:t>
      </w:r>
    </w:p>
    <w:p w14:paraId="158B5608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displayName</w:t>
      </w:r>
    </w:p>
    <w:p w14:paraId="1D701D4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points: children {</w:t>
      </w:r>
    </w:p>
    <w:p w14:paraId="711F818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oid</w:t>
      </w:r>
    </w:p>
    <w:p w14:paraId="60BA2C3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13EBE6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3F1B446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pointCurrent {</w:t>
      </w:r>
    </w:p>
    <w:p w14:paraId="141B9B6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0225878D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74CDEA7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AA9951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76C8FEB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17E1E77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2BB70B49" w14:textId="603BA2B3" w:rsidR="00794C4E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ADD849E" w14:textId="0F7E9C24" w:rsid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5909D" w14:textId="02A11D86" w:rsidR="0032726F" w:rsidRDefault="0032726F" w:rsidP="006E300D">
      <w:pPr>
        <w:pStyle w:val="Heading3"/>
        <w:rPr>
          <w:rFonts w:eastAsia="Arial"/>
        </w:rPr>
      </w:pPr>
      <w:bookmarkStart w:id="24" w:name="_Toc92281720"/>
      <w:bookmarkStart w:id="25" w:name="_getAlarmStatusQuery"/>
      <w:bookmarkEnd w:id="25"/>
      <w:r w:rsidRPr="006E300D">
        <w:rPr>
          <w:rFonts w:asciiTheme="minorHAnsi" w:hAnsiTheme="minorHAnsi" w:cstheme="minorHAnsi"/>
          <w:sz w:val="22"/>
          <w:szCs w:val="22"/>
        </w:rPr>
        <w:t>getAlarmStatusQuery</w:t>
      </w:r>
      <w:bookmarkEnd w:id="24"/>
    </w:p>
    <w:p w14:paraId="435817AB" w14:textId="4C4CA5E4" w:rsidR="00F6233D" w:rsidRPr="00A505A8" w:rsidRDefault="00F6233D" w:rsidP="001B4A9F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6233D"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alarm’s status based on group name or the ahu name and alarm type.</w:t>
      </w:r>
    </w:p>
    <w:p w14:paraId="484DFA33" w14:textId="3E052DAF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query alarmStatus {</w:t>
      </w:r>
    </w:p>
    <w:p w14:paraId="7284435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alarms(selector: {subjectName: "Imputes-test", type: GroupDeadSensor}) {</w:t>
      </w:r>
    </w:p>
    <w:p w14:paraId="5717CE52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type</w:t>
      </w:r>
    </w:p>
    <w:p w14:paraId="475313B4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everity</w:t>
      </w:r>
    </w:p>
    <w:p w14:paraId="5927BA27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tatus</w:t>
      </w:r>
    </w:p>
    <w:p w14:paraId="641D5B3C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EDC901A" w14:textId="5541EA4E" w:rsidR="0032726F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9EC7487" w14:textId="77777777" w:rsidR="00CA1DE9" w:rsidRDefault="00CA1DE9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B2F241F" w14:textId="792CDA32" w:rsidR="00695A09" w:rsidRDefault="00265590" w:rsidP="006E300D">
      <w:pPr>
        <w:pStyle w:val="Heading3"/>
        <w:rPr>
          <w:sz w:val="21"/>
          <w:szCs w:val="21"/>
        </w:rPr>
      </w:pPr>
      <w:bookmarkStart w:id="26" w:name="_overrideGet_-_Query"/>
      <w:bookmarkStart w:id="27" w:name="_getOverrideDetailsOfAHUsInGroup"/>
      <w:bookmarkEnd w:id="26"/>
      <w:bookmarkEnd w:id="27"/>
      <w:r w:rsidRPr="00265590">
        <w:rPr>
          <w:rFonts w:asciiTheme="minorHAnsi" w:hAnsiTheme="minorHAnsi" w:cstheme="minorHAnsi"/>
          <w:sz w:val="22"/>
          <w:szCs w:val="22"/>
        </w:rPr>
        <w:t>getOverrideDetailsOfAHUsInGroup</w:t>
      </w:r>
    </w:p>
    <w:p w14:paraId="43D7FC69" w14:textId="25F1844E" w:rsidR="001B4A9F" w:rsidRPr="00A505A8" w:rsidRDefault="001B4A9F" w:rsidP="001B4A9F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AHU</w:t>
      </w:r>
      <w:r w:rsidR="002526E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is in overrid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stat</w:t>
      </w:r>
      <w:r w:rsidR="002526E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based on group name.</w:t>
      </w:r>
    </w:p>
    <w:p w14:paraId="0B691B33" w14:textId="179436E8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>query overrideGet {</w:t>
      </w:r>
    </w:p>
    <w:p w14:paraId="5A45295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site {</w:t>
      </w:r>
    </w:p>
    <w:p w14:paraId="2A4F3F07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groups: children(selector: {type: Group, name: " General-test"}) {</w:t>
      </w:r>
    </w:p>
    <w:p w14:paraId="3D31BC4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oid</w:t>
      </w:r>
    </w:p>
    <w:p w14:paraId="38107CE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name</w:t>
      </w:r>
    </w:p>
    <w:p w14:paraId="6B94A1F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ahus: children(selector: {type: AHU}) {</w:t>
      </w:r>
    </w:p>
    <w:p w14:paraId="4015E70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oid</w:t>
      </w:r>
    </w:p>
    <w:p w14:paraId="234CEC3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name</w:t>
      </w:r>
    </w:p>
    <w:p w14:paraId="590E7FF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controls: search(selector: {target: CONTROL}) {</w:t>
      </w:r>
    </w:p>
    <w:p w14:paraId="1C5061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oid</w:t>
      </w:r>
    </w:p>
    <w:p w14:paraId="52C00B1B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lastRenderedPageBreak/>
        <w:t xml:space="preserve">          type</w:t>
      </w:r>
    </w:p>
    <w:p w14:paraId="2C76DBC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name</w:t>
      </w:r>
    </w:p>
    <w:p w14:paraId="66DB553C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point: pointCurrent(unit: percent100) {</w:t>
      </w:r>
    </w:p>
    <w:p w14:paraId="0761D21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value</w:t>
      </w:r>
    </w:p>
    <w:p w14:paraId="4EC66AE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2D007E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targetStatus(target: CONTROL, unit: percent100) {</w:t>
      </w:r>
    </w:p>
    <w:p w14:paraId="0708B3B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requests {</w:t>
      </w:r>
    </w:p>
    <w:p w14:paraId="73E3AA3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status</w:t>
      </w:r>
    </w:p>
    <w:p w14:paraId="0006741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origin</w:t>
      </w:r>
    </w:p>
    <w:p w14:paraId="12A0B4D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priority</w:t>
      </w:r>
    </w:p>
    <w:p w14:paraId="3A460960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value</w:t>
      </w:r>
    </w:p>
    <w:p w14:paraId="2BE27F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unit</w:t>
      </w:r>
    </w:p>
    <w:p w14:paraId="2B4756B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}</w:t>
      </w:r>
    </w:p>
    <w:p w14:paraId="6AD6CE1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4DAE701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}</w:t>
      </w:r>
    </w:p>
    <w:p w14:paraId="380E69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}</w:t>
      </w:r>
    </w:p>
    <w:p w14:paraId="1BF758CD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}</w:t>
      </w:r>
    </w:p>
    <w:p w14:paraId="7B1667F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}</w:t>
      </w:r>
    </w:p>
    <w:p w14:paraId="06C3ED53" w14:textId="25A06BF8" w:rsidR="00695A09" w:rsidRDefault="004732A0" w:rsidP="004732A0">
      <w:pPr>
        <w:pStyle w:val="NormalWeb"/>
      </w:pPr>
      <w:r w:rsidRPr="004732A0">
        <w:rPr>
          <w:rFonts w:ascii="Segoe UI" w:hAnsi="Segoe UI" w:cs="Segoe UI"/>
          <w:sz w:val="22"/>
          <w:szCs w:val="22"/>
        </w:rPr>
        <w:t>}</w:t>
      </w:r>
    </w:p>
    <w:p w14:paraId="54E39D96" w14:textId="033346CE" w:rsidR="00BC485A" w:rsidRDefault="00E01C98" w:rsidP="006E300D">
      <w:pPr>
        <w:pStyle w:val="Heading3"/>
        <w:rPr>
          <w:b w:val="0"/>
          <w:shd w:val="clear" w:color="auto" w:fill="FFFFFF"/>
        </w:rPr>
      </w:pPr>
      <w:bookmarkStart w:id="28" w:name="_getSpecificSensorPointsOfGroupQuery"/>
      <w:bookmarkEnd w:id="28"/>
      <w:r w:rsidRPr="00E01C98">
        <w:rPr>
          <w:rFonts w:asciiTheme="minorHAnsi" w:hAnsiTheme="minorHAnsi" w:cstheme="minorHAnsi"/>
          <w:sz w:val="22"/>
          <w:szCs w:val="22"/>
        </w:rPr>
        <w:t>getSpecificSensorPointsOfGroupQuery</w:t>
      </w:r>
    </w:p>
    <w:p w14:paraId="0832889F" w14:textId="650A4AC5" w:rsidR="002526E3" w:rsidRPr="00A505A8" w:rsidRDefault="002526E3" w:rsidP="002526E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specific sensor points based on group name.</w:t>
      </w:r>
    </w:p>
    <w:p w14:paraId="08896DED" w14:textId="2AAE4B9E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query getSpecificSensorPointDetails {</w:t>
      </w:r>
    </w:p>
    <w:p w14:paraId="1B4ACACE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site {</w:t>
      </w:r>
    </w:p>
    <w:p w14:paraId="1F531309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lastRenderedPageBreak/>
        <w:t xml:space="preserve">    name</w:t>
      </w:r>
    </w:p>
    <w:p w14:paraId="510DFD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groups: children(selector: {type: Group, name: "General-test"}) {</w:t>
      </w:r>
    </w:p>
    <w:p w14:paraId="20CB06D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name</w:t>
      </w:r>
    </w:p>
    <w:p w14:paraId="27D2F4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sensors: search(selector: {types: [RAT]}, maxResults: 9999) {</w:t>
      </w:r>
    </w:p>
    <w:p w14:paraId="62F2E1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name</w:t>
      </w:r>
    </w:p>
    <w:p w14:paraId="1ABA0A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type</w:t>
      </w:r>
    </w:p>
    <w:p w14:paraId="6E39A362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oid</w:t>
      </w:r>
    </w:p>
    <w:p w14:paraId="343DDA7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pathName(details: true)</w:t>
      </w:r>
    </w:p>
    <w:p w14:paraId="43F1F3FF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pointCurrent(units: [degF, kWe]) {</w:t>
      </w:r>
    </w:p>
    <w:p w14:paraId="342A5A6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unit</w:t>
      </w:r>
    </w:p>
    <w:p w14:paraId="57DACFF3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value</w:t>
      </w:r>
    </w:p>
    <w:p w14:paraId="00686F67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tstamp</w:t>
      </w:r>
    </w:p>
    <w:p w14:paraId="418678E4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}</w:t>
      </w:r>
    </w:p>
    <w:p w14:paraId="5ED89EB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}</w:t>
      </w:r>
    </w:p>
    <w:p w14:paraId="374CC8B0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}</w:t>
      </w:r>
    </w:p>
    <w:p w14:paraId="17BBE05B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}</w:t>
      </w:r>
    </w:p>
    <w:p w14:paraId="63BC9198" w14:textId="1D9AC36D" w:rsidR="008A6A3D" w:rsidRDefault="00C21C95" w:rsidP="00C21C95">
      <w:pPr>
        <w:pStyle w:val="NormalWeb"/>
        <w:rPr>
          <w:rFonts w:ascii="Segoe UI" w:hAnsi="Segoe UI" w:cs="Segoe UI"/>
          <w:sz w:val="21"/>
          <w:szCs w:val="21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}</w:t>
      </w:r>
    </w:p>
    <w:p w14:paraId="640EC962" w14:textId="03C42A00" w:rsidR="00FB156F" w:rsidRPr="00FB156F" w:rsidRDefault="00B81CCB" w:rsidP="006E300D">
      <w:pPr>
        <w:pStyle w:val="Heading3"/>
        <w:rPr>
          <w:b w:val="0"/>
        </w:rPr>
      </w:pPr>
      <w:bookmarkStart w:id="29" w:name="_getAHUsPropertiesOfSpecificGroup"/>
      <w:bookmarkEnd w:id="29"/>
      <w:r w:rsidRPr="00B81CCB">
        <w:rPr>
          <w:rFonts w:asciiTheme="minorHAnsi" w:hAnsiTheme="minorHAnsi" w:cstheme="minorHAnsi"/>
          <w:sz w:val="22"/>
          <w:szCs w:val="22"/>
        </w:rPr>
        <w:t>getAHUsPropertiesOfSpecificGroup</w:t>
      </w:r>
    </w:p>
    <w:p w14:paraId="2C780120" w14:textId="7E609C7D" w:rsidR="001A75DE" w:rsidRPr="001A75DE" w:rsidRDefault="001A75DE" w:rsidP="001A75D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groups AHU’s properties based on group name and used in MinOn test.</w:t>
      </w:r>
    </w:p>
    <w:p w14:paraId="20AF38E8" w14:textId="46955CE1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>query getGroupsAHUProperties {</w:t>
      </w:r>
    </w:p>
    <w:p w14:paraId="7D26EBA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site {</w:t>
      </w:r>
    </w:p>
    <w:p w14:paraId="592A670A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groups: children(selector: {type: Group, name: "General-test"}) {</w:t>
      </w:r>
    </w:p>
    <w:p w14:paraId="4ABFC5A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name</w:t>
      </w:r>
    </w:p>
    <w:p w14:paraId="3A0F258F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ahus: children(selector: {type: AHU}) {</w:t>
      </w:r>
    </w:p>
    <w:p w14:paraId="7220C32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lastRenderedPageBreak/>
        <w:t xml:space="preserve">        name</w:t>
      </w:r>
    </w:p>
    <w:p w14:paraId="6DEA9D35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CoolSource: propString(name: "CoolSource")</w:t>
      </w:r>
    </w:p>
    <w:p w14:paraId="5C9DDA63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DesignCapacity: prop(name: "DesignCapacity") {</w:t>
      </w:r>
    </w:p>
    <w:p w14:paraId="2ECFE39B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value: float</w:t>
      </w:r>
    </w:p>
    <w:p w14:paraId="785B6A67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unit</w:t>
      </w:r>
    </w:p>
    <w:p w14:paraId="660DDAFD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}</w:t>
      </w:r>
    </w:p>
    <w:p w14:paraId="3C971991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DesignCop: propFloat(name: "DesignCop")</w:t>
      </w:r>
    </w:p>
    <w:p w14:paraId="0BBC9A9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}</w:t>
      </w:r>
    </w:p>
    <w:p w14:paraId="5D83F85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}</w:t>
      </w:r>
    </w:p>
    <w:p w14:paraId="2ADBC946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}</w:t>
      </w:r>
    </w:p>
    <w:p w14:paraId="73137080" w14:textId="49076508" w:rsidR="00FB156F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} </w:t>
      </w:r>
      <w:r w:rsidR="00FB156F">
        <w:rPr>
          <w:rFonts w:ascii="Segoe UI" w:hAnsi="Segoe UI" w:cs="Segoe UI"/>
          <w:sz w:val="21"/>
          <w:szCs w:val="21"/>
        </w:rPr>
        <w:t>​​</w:t>
      </w:r>
    </w:p>
    <w:p w14:paraId="488953FD" w14:textId="3466293A" w:rsidR="00FB156F" w:rsidRPr="00FB156F" w:rsidRDefault="009D74CE" w:rsidP="006E300D">
      <w:pPr>
        <w:pStyle w:val="Heading3"/>
        <w:rPr>
          <w:b w:val="0"/>
          <w:shd w:val="clear" w:color="auto" w:fill="FFFFFF"/>
        </w:rPr>
      </w:pPr>
      <w:bookmarkStart w:id="30" w:name="_setGroupPropertymutation"/>
      <w:bookmarkEnd w:id="30"/>
      <w:r w:rsidRPr="009D74CE">
        <w:rPr>
          <w:rFonts w:asciiTheme="minorHAnsi" w:hAnsiTheme="minorHAnsi" w:cstheme="minorHAnsi"/>
          <w:sz w:val="22"/>
          <w:szCs w:val="22"/>
        </w:rPr>
        <w:t>setGroupPropertymutation</w:t>
      </w:r>
    </w:p>
    <w:p w14:paraId="66BC40D8" w14:textId="766FAB24" w:rsidR="00533458" w:rsidRDefault="00533458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the group properties based on 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oid, property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name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and value to be set.</w:t>
      </w:r>
    </w:p>
    <w:p w14:paraId="28B5A38E" w14:textId="2591D59A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mutation setGrpProp {</w:t>
      </w:r>
    </w:p>
    <w:p w14:paraId="5B503F2C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propertyWrite(requests: [{oid: 35876, name: "FanCtrlMax", float: 0.5}]) {</w:t>
      </w:r>
    </w:p>
    <w:p w14:paraId="30946ADB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index</w:t>
      </w:r>
    </w:p>
    <w:p w14:paraId="48D40E4D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reason</w:t>
      </w:r>
    </w:p>
    <w:p w14:paraId="0A358966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}</w:t>
      </w:r>
    </w:p>
    <w:p w14:paraId="786BF0F7" w14:textId="6025CA71" w:rsidR="00695A09" w:rsidRDefault="0091611F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}</w:t>
      </w:r>
    </w:p>
    <w:p w14:paraId="1D8C2129" w14:textId="2D888D66" w:rsidR="00D03A11" w:rsidRPr="00D03A11" w:rsidRDefault="00D03A11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</w:pPr>
    </w:p>
    <w:p w14:paraId="04C8D71C" w14:textId="35811278" w:rsidR="0091611F" w:rsidRDefault="0086325F" w:rsidP="006E300D">
      <w:pPr>
        <w:pStyle w:val="Heading3"/>
        <w:rPr>
          <w:b w:val="0"/>
        </w:rPr>
      </w:pPr>
      <w:bookmarkStart w:id="31" w:name="_getAHUsInMismatchState"/>
      <w:bookmarkEnd w:id="31"/>
      <w:r w:rsidRPr="0086325F">
        <w:rPr>
          <w:rFonts w:asciiTheme="minorHAnsi" w:hAnsiTheme="minorHAnsi" w:cstheme="minorHAnsi"/>
          <w:sz w:val="22"/>
          <w:szCs w:val="22"/>
        </w:rPr>
        <w:t>getAHUsInMismatchState</w:t>
      </w:r>
    </w:p>
    <w:p w14:paraId="780B379C" w14:textId="41DC347E" w:rsidR="00F37327" w:rsidRPr="000B2956" w:rsidRDefault="000B2956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his q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uery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is used 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o fetch the Ahu in mismatch state in the group</w:t>
      </w:r>
      <w:r w:rsidR="0020398E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.</w:t>
      </w:r>
    </w:p>
    <w:p w14:paraId="1A8D4F3A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>query AHUMismatchInGroup {</w:t>
      </w:r>
    </w:p>
    <w:p w14:paraId="3A251B98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site {</w:t>
      </w:r>
    </w:p>
    <w:p w14:paraId="3CA0608C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lastRenderedPageBreak/>
        <w:t xml:space="preserve">    groups: children(selector: {type: Group, name: "${group_name}"}) {</w:t>
      </w:r>
    </w:p>
    <w:p w14:paraId="6FA4BBE4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nameahus: children(selector: {type: AHU}) {</w:t>
      </w:r>
    </w:p>
    <w:p w14:paraId="1DC8FC49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name</w:t>
      </w:r>
    </w:p>
    <w:p w14:paraId="42834A1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pointCurrent: children(selector: {name: "SyncFaultStatus"}) {</w:t>
      </w:r>
    </w:p>
    <w:p w14:paraId="41BD6E4E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type</w:t>
      </w:r>
    </w:p>
    <w:p w14:paraId="1B3D710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name</w:t>
      </w:r>
    </w:p>
    <w:p w14:paraId="1F266A25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pathName</w:t>
      </w:r>
    </w:p>
    <w:p w14:paraId="1FC2DB4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SyncFaultStatus: pointCurrent {</w:t>
      </w:r>
    </w:p>
    <w:p w14:paraId="11639B8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  value</w:t>
      </w:r>
    </w:p>
    <w:p w14:paraId="35521DE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}</w:t>
      </w:r>
    </w:p>
    <w:p w14:paraId="2A51DF9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}</w:t>
      </w:r>
    </w:p>
    <w:p w14:paraId="21FA7D7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}</w:t>
      </w:r>
    </w:p>
    <w:p w14:paraId="21AB21A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}</w:t>
      </w:r>
    </w:p>
    <w:p w14:paraId="3D360590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}</w:t>
      </w:r>
    </w:p>
    <w:p w14:paraId="7E2BF004" w14:textId="5C804A9D" w:rsid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>}</w:t>
      </w:r>
    </w:p>
    <w:p w14:paraId="54A4B279" w14:textId="6E13FB8C" w:rsidR="00DB0939" w:rsidRPr="00DB0939" w:rsidRDefault="004A6857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b/>
          <w:bCs/>
          <w:sz w:val="21"/>
          <w:szCs w:val="21"/>
        </w:rPr>
        <w:t>Ex</w:t>
      </w:r>
      <w:r w:rsidR="00C76AEB">
        <w:rPr>
          <w:rFonts w:ascii="Segoe UI" w:hAnsi="Segoe UI" w:cs="Segoe UI"/>
          <w:b/>
          <w:bCs/>
          <w:sz w:val="21"/>
          <w:szCs w:val="21"/>
        </w:rPr>
        <w:t>:</w:t>
      </w:r>
      <w:r w:rsidR="00F35031">
        <w:rPr>
          <w:rFonts w:ascii="Segoe UI" w:hAnsi="Segoe UI" w:cs="Segoe UI"/>
          <w:b/>
          <w:bCs/>
          <w:sz w:val="21"/>
          <w:szCs w:val="21"/>
        </w:rPr>
        <w:t xml:space="preserve"> </w:t>
      </w:r>
      <w:r w:rsidR="00DB0939" w:rsidRPr="00DB0939">
        <w:rPr>
          <w:rFonts w:ascii="Segoe UI" w:hAnsi="Segoe UI" w:cs="Segoe UI"/>
          <w:sz w:val="21"/>
          <w:szCs w:val="21"/>
        </w:rPr>
        <w:t>query AHUMismatchInGroup {</w:t>
      </w:r>
    </w:p>
    <w:p w14:paraId="4D5F9F5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site {</w:t>
      </w:r>
    </w:p>
    <w:p w14:paraId="68711FE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groups: children(selector: {type: Group, name: "NoBindings"}) {</w:t>
      </w:r>
    </w:p>
    <w:p w14:paraId="56E1C37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nameahus: children(selector: {type: AHU}) {</w:t>
      </w:r>
    </w:p>
    <w:p w14:paraId="2E13E72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name</w:t>
      </w:r>
    </w:p>
    <w:p w14:paraId="4C97648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pointCurrent: children(selector: {name: "SyncFaultStatus"}) {</w:t>
      </w:r>
    </w:p>
    <w:p w14:paraId="66F7C8E8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type</w:t>
      </w:r>
    </w:p>
    <w:p w14:paraId="4AE36BE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name</w:t>
      </w:r>
    </w:p>
    <w:p w14:paraId="11AEA3C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lastRenderedPageBreak/>
        <w:t xml:space="preserve">          pathName</w:t>
      </w:r>
    </w:p>
    <w:p w14:paraId="73CCF71B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SyncFaultStatus: pointCurrent {</w:t>
      </w:r>
    </w:p>
    <w:p w14:paraId="1930B86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  value</w:t>
      </w:r>
    </w:p>
    <w:p w14:paraId="7D1F08F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}</w:t>
      </w:r>
    </w:p>
    <w:p w14:paraId="2AA85C8D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}</w:t>
      </w:r>
    </w:p>
    <w:p w14:paraId="17F35F4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}</w:t>
      </w:r>
    </w:p>
    <w:p w14:paraId="6E9AAFE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}</w:t>
      </w:r>
    </w:p>
    <w:p w14:paraId="3F5C43C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}</w:t>
      </w:r>
    </w:p>
    <w:p w14:paraId="6CCF8BFC" w14:textId="2DAA3AE0" w:rsidR="00F37327" w:rsidRDefault="00DB0939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>}</w:t>
      </w:r>
    </w:p>
    <w:p w14:paraId="76A173B2" w14:textId="6F9ABC0A" w:rsidR="004A6857" w:rsidRDefault="004A6857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1E2CCA0A" w14:textId="14A30EA9" w:rsidR="007740B0" w:rsidRDefault="007740B0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3BD43443" w14:textId="15431C9A" w:rsidR="004966A0" w:rsidRPr="004966A0" w:rsidRDefault="004966A0" w:rsidP="006E300D">
      <w:pPr>
        <w:pStyle w:val="Heading3"/>
        <w:rPr>
          <w:rFonts w:eastAsia="Arial"/>
          <w:b w:val="0"/>
        </w:rPr>
      </w:pPr>
      <w:bookmarkStart w:id="32" w:name="_Toc92281726"/>
      <w:bookmarkStart w:id="33" w:name="_getAHUStateofAhuInGroup"/>
      <w:bookmarkEnd w:id="33"/>
      <w:r w:rsidRPr="006E300D">
        <w:rPr>
          <w:rFonts w:asciiTheme="minorHAnsi" w:hAnsiTheme="minorHAnsi" w:cstheme="minorHAnsi"/>
          <w:sz w:val="22"/>
          <w:szCs w:val="22"/>
        </w:rPr>
        <w:t>getAHUStateofAhuInGroup</w:t>
      </w:r>
      <w:bookmarkEnd w:id="32"/>
    </w:p>
    <w:p w14:paraId="47C783AF" w14:textId="77777777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231F934A" w14:textId="5678A844" w:rsidR="00C42087" w:rsidRPr="000B2956" w:rsidRDefault="00C42087" w:rsidP="0020398E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C42087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his query is used to fetch the ahu p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r</w:t>
      </w:r>
      <w:r w:rsidRPr="00C42087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operty 'AHUstate' of all ahu in the group</w:t>
      </w:r>
    </w:p>
    <w:p w14:paraId="033791DB" w14:textId="77777777" w:rsidR="0020398E" w:rsidRDefault="0020398E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2BBF3C30" w14:textId="2EDD84AC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sz w:val="22"/>
          <w:szCs w:val="22"/>
        </w:rPr>
        <w:t>query getAHUStateofAhuInGroup { site { groups: children(selector: {type: Group, oid: ${group_oid}}) { ahus: children(selector: {type: AHU}) { AHUState: prop(name: "AhuState") { name string }}}}}</w:t>
      </w:r>
    </w:p>
    <w:p w14:paraId="3891ABA5" w14:textId="4772A3A5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2D4FD9DD" w14:textId="4F0A3A75" w:rsidR="00D054E4" w:rsidRPr="00F37327" w:rsidRDefault="00D054E4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6C233F">
        <w:rPr>
          <w:rFonts w:ascii="Segoe UI" w:hAnsi="Segoe UI" w:cs="Segoe UI"/>
          <w:b/>
          <w:bCs/>
          <w:sz w:val="21"/>
          <w:szCs w:val="21"/>
        </w:rPr>
        <w:t>Ex:</w:t>
      </w:r>
      <w:r>
        <w:rPr>
          <w:rFonts w:ascii="Segoe UI" w:hAnsi="Segoe UI" w:cs="Segoe UI"/>
          <w:sz w:val="21"/>
          <w:szCs w:val="21"/>
        </w:rPr>
        <w:t xml:space="preserve"> </w:t>
      </w:r>
      <w:r w:rsidRPr="00D054E4">
        <w:rPr>
          <w:rFonts w:ascii="Segoe UI" w:hAnsi="Segoe UI" w:cs="Segoe UI"/>
          <w:sz w:val="21"/>
          <w:szCs w:val="21"/>
        </w:rPr>
        <w:t>query getAHUStateofAhuInGroupex { site { groups: children(selector: {type: Group, oid: "35109") { ahus: children(selector: {type: AHU}) { AHUState: prop(name: "AhuState") { name string }}}}}query</w:t>
      </w:r>
    </w:p>
    <w:sectPr w:rsidR="00D054E4" w:rsidRPr="00F37327">
      <w:headerReference w:type="default" r:id="rId9"/>
      <w:footerReference w:type="default" r:id="rId10"/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ED32B" w14:textId="77777777" w:rsidR="00490CC2" w:rsidRDefault="00490CC2">
      <w:r>
        <w:separator/>
      </w:r>
    </w:p>
  </w:endnote>
  <w:endnote w:type="continuationSeparator" w:id="0">
    <w:p w14:paraId="28CB9E62" w14:textId="77777777" w:rsidR="00490CC2" w:rsidRDefault="00490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D726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44B5D7D2" wp14:editId="0F256710">
              <wp:simplePos x="0" y="0"/>
              <wp:positionH relativeFrom="column">
                <wp:posOffset>-317499</wp:posOffset>
              </wp:positionH>
              <wp:positionV relativeFrom="paragraph">
                <wp:posOffset>152400</wp:posOffset>
              </wp:positionV>
              <wp:extent cx="485775" cy="348615"/>
              <wp:effectExtent l="0" t="0" r="0" b="0"/>
              <wp:wrapSquare wrapText="bothSides" distT="0" distB="0" distL="0" distR="0"/>
              <wp:docPr id="257" name="Rectangle 2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390D23" w14:textId="77777777" w:rsidR="004C52CF" w:rsidRDefault="002146BD">
                          <w:pPr>
                            <w:ind w:right="-76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B5D7D2" id="Rectangle 257" o:spid="_x0000_s1027" style="position:absolute;margin-left:-25pt;margin-top:12pt;width:38.25pt;height:27.4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" fillcolor="black [3200]" stroked="f">
              <v:textbox inset="2.53958mm,1.2694mm,2.53958mm,1.2694mm">
                <w:txbxContent>
                  <w:p w14:paraId="04390D23" w14:textId="77777777" w:rsidR="004C52CF" w:rsidRDefault="002146BD">
                    <w:pPr>
                      <w:ind w:right="-76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28EF8723" wp14:editId="082017A5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259" name="Group 2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399958" w14:textId="77777777" w:rsidR="004C52CF" w:rsidRDefault="004C52C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CF8348" w14:textId="77777777" w:rsidR="004C52CF" w:rsidRDefault="004C52CF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" name="Group 5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0" y="0"/>
                              <a:chExt cx="5962650" cy="323851"/>
                            </a:xfrm>
                          </wpg:grpSpPr>
                          <wps:wsp>
                            <wps:cNvPr id="7" name="Rectangle 6"/>
                            <wps:cNvSpPr/>
                            <wps:spPr>
                              <a:xfrm>
                                <a:off x="0" y="0"/>
                                <a:ext cx="5962650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502016C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Rectangle 7"/>
                            <wps:cNvSpPr/>
                            <wps:spPr>
                              <a:xfrm>
                                <a:off x="19050" y="0"/>
                                <a:ext cx="5943600" cy="188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A95F6E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Rectangle 8"/>
                            <wps:cNvSpPr/>
                            <wps:spPr>
                              <a:xfrm>
                                <a:off x="0" y="66676"/>
                                <a:ext cx="594360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BE5719" w14:textId="77777777" w:rsidR="004C52CF" w:rsidRDefault="002146BD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>Confidential – Not for distribution outside Ruckus and Ideava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ab/>
                                    <w:t>September 3, 2021</w:t>
                                  </w:r>
                                </w:p>
                                <w:p w14:paraId="7E201C8A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30F3DEC2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16B5965D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0" anchor="b" anchorCtr="0">
                              <a:noAutofit/>
                            </wps:bodyPr>
                          </wps:w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8EF8723" id="Group 259" o:spid="_x0000_s1028" style="position:absolute;margin-left:0;margin-top:734pt;width:468pt;height:25.2pt;z-index:251660288;mso-wrap-distance-left:0;mso-wrap-distance-right:0" coordorigin="23742,36199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">
              <v:group id="Group 1" o:spid="_x0000_s102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2" o:spid="_x0000_s103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3E399958" w14:textId="77777777" w:rsidR="004C52CF" w:rsidRDefault="004C52CF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4" o:spid="_x0000_s103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5CF8348" w14:textId="77777777" w:rsidR="004C52CF" w:rsidRDefault="004C52CF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5" o:spid="_x0000_s1033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rect id="Rectangle 6" o:spid="_x0000_s1034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4502016C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7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" fillcolor="black [3200]" stroked="f">
                      <v:textbox inset="2.53958mm,2.53958mm,2.53958mm,2.53958mm">
                        <w:txbxContent>
                          <w:p w14:paraId="2BA95F6E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8" o:spid="_x0000_s1036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" filled="f" stroked="f">
                      <v:textbox inset="2.53958mm,1.2694mm,2.53958mm,0">
                        <w:txbxContent>
                          <w:p w14:paraId="01BE5719" w14:textId="77777777" w:rsidR="004C52CF" w:rsidRDefault="002146BD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>Confidential – Not for distribution outside Ruckus and Ideavat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ab/>
                              <w:t>September 3, 2021</w:t>
                            </w:r>
                          </w:p>
                          <w:p w14:paraId="7E201C8A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30F3DEC2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16B5965D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2A1B6" w14:textId="77777777" w:rsidR="00490CC2" w:rsidRDefault="00490CC2">
      <w:r>
        <w:separator/>
      </w:r>
    </w:p>
  </w:footnote>
  <w:footnote w:type="continuationSeparator" w:id="0">
    <w:p w14:paraId="29DAF574" w14:textId="77777777" w:rsidR="00490CC2" w:rsidRDefault="00490C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52B9B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8745" distR="118745" simplePos="0" relativeHeight="251658240" behindDoc="0" locked="0" layoutInCell="1" hidden="0" allowOverlap="1" wp14:anchorId="60EE688F" wp14:editId="352E1A5B">
              <wp:simplePos x="0" y="0"/>
              <wp:positionH relativeFrom="margin">
                <wp:align>center</wp:align>
              </wp:positionH>
              <wp:positionV relativeFrom="page">
                <wp:posOffset>404495</wp:posOffset>
              </wp:positionV>
              <wp:extent cx="6045289" cy="365707"/>
              <wp:effectExtent l="0" t="0" r="0" b="0"/>
              <wp:wrapSquare wrapText="bothSides" distT="0" distB="0" distL="118745" distR="118745"/>
              <wp:docPr id="258" name="Rectangle 2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70981" y="3644772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371295895"/>
                            <w:placeholder>
                              <w:docPart w:val="09B8115BE5444B549696C2A56CF0E2A4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237C4D2" w14:textId="616D12B6" w:rsidR="004C52CF" w:rsidRPr="004D2AF9" w:rsidRDefault="00FE5256">
                              <w:pPr>
                                <w:jc w:val="center"/>
                                <w:textDirection w:val="btLr"/>
                              </w:pPr>
                              <w:r>
                                <w:t>G</w:t>
                              </w:r>
                              <w:r w:rsidR="008A39F1">
                                <w:t>raph</w:t>
                              </w:r>
                              <w:r w:rsidR="009E6E6E" w:rsidRPr="004D2AF9">
                                <w:t>Q</w:t>
                              </w:r>
                              <w:r>
                                <w:t xml:space="preserve">L </w:t>
                              </w:r>
                              <w:r w:rsidR="0017193E">
                                <w:t>Q</w:t>
                              </w:r>
                              <w:r w:rsidR="008A39F1">
                                <w:t>ueries</w:t>
                              </w:r>
                              <w:r>
                                <w:t xml:space="preserve"> &amp; </w:t>
                              </w:r>
                              <w:r w:rsidR="0017193E">
                                <w:t>M</w:t>
                              </w:r>
                              <w:r w:rsidR="008A39F1">
                                <w:t>utations</w:t>
                              </w:r>
                            </w:p>
                          </w:sdtContent>
                        </w:sdt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EE688F" id="Rectangle 258" o:spid="_x0000_s1026" style="position:absolute;margin-left:0;margin-top:31.85pt;width:476pt;height:28.8pt;z-index:251658240;visibility:visible;mso-wrap-style:square;mso-wrap-distance-left:9.35pt;mso-wrap-distance-top:0;mso-wrap-distance-right:9.35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" fillcolor="black [3200]" stroked="f">
              <v:textbox inset="2.53958mm,1.2694mm,2.53958mm,1.2694mm">
                <w:txbxContent>
                  <w:sdt>
                    <w:sdtPr>
                      <w:alias w:val="Title"/>
                      <w:tag w:val=""/>
                      <w:id w:val="-1371295895"/>
                      <w:placeholder>
                        <w:docPart w:val="09B8115BE5444B549696C2A56CF0E2A4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237C4D2" w14:textId="616D12B6" w:rsidR="004C52CF" w:rsidRPr="004D2AF9" w:rsidRDefault="00FE5256">
                        <w:pPr>
                          <w:jc w:val="center"/>
                          <w:textDirection w:val="btLr"/>
                        </w:pPr>
                        <w:r>
                          <w:t>G</w:t>
                        </w:r>
                        <w:r w:rsidR="008A39F1">
                          <w:t>raph</w:t>
                        </w:r>
                        <w:r w:rsidR="009E6E6E" w:rsidRPr="004D2AF9">
                          <w:t>Q</w:t>
                        </w:r>
                        <w:r>
                          <w:t xml:space="preserve">L </w:t>
                        </w:r>
                        <w:r w:rsidR="0017193E">
                          <w:t>Q</w:t>
                        </w:r>
                        <w:r w:rsidR="008A39F1">
                          <w:t>ueries</w:t>
                        </w:r>
                        <w:r>
                          <w:t xml:space="preserve"> &amp; </w:t>
                        </w:r>
                        <w:r w:rsidR="0017193E">
                          <w:t>M</w:t>
                        </w:r>
                        <w:r w:rsidR="008A39F1">
                          <w:t>ut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238"/>
    <w:multiLevelType w:val="hybridMultilevel"/>
    <w:tmpl w:val="12C8DB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FA6"/>
    <w:multiLevelType w:val="multilevel"/>
    <w:tmpl w:val="5E148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B9F54F6"/>
    <w:multiLevelType w:val="multilevel"/>
    <w:tmpl w:val="6974E9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72F246C"/>
    <w:multiLevelType w:val="multilevel"/>
    <w:tmpl w:val="00AE4D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7414431"/>
    <w:multiLevelType w:val="hybridMultilevel"/>
    <w:tmpl w:val="78CEE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41E83"/>
    <w:multiLevelType w:val="hybridMultilevel"/>
    <w:tmpl w:val="083AF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O0NDQ0tDQwNrFU0lEKTi0uzszPAykwrAUAeVpwBCwAAAA="/>
  </w:docVars>
  <w:rsids>
    <w:rsidRoot w:val="004C52CF"/>
    <w:rsid w:val="00024E32"/>
    <w:rsid w:val="00050639"/>
    <w:rsid w:val="00070440"/>
    <w:rsid w:val="000805EB"/>
    <w:rsid w:val="00086305"/>
    <w:rsid w:val="00093B63"/>
    <w:rsid w:val="000A64DC"/>
    <w:rsid w:val="000B2956"/>
    <w:rsid w:val="000C67EC"/>
    <w:rsid w:val="000E66B3"/>
    <w:rsid w:val="000E6F7A"/>
    <w:rsid w:val="00101974"/>
    <w:rsid w:val="00133D25"/>
    <w:rsid w:val="00137985"/>
    <w:rsid w:val="001403E7"/>
    <w:rsid w:val="001544DE"/>
    <w:rsid w:val="00156E6F"/>
    <w:rsid w:val="00162AD9"/>
    <w:rsid w:val="0016417B"/>
    <w:rsid w:val="0017193E"/>
    <w:rsid w:val="00187970"/>
    <w:rsid w:val="001A2BF6"/>
    <w:rsid w:val="001A75DE"/>
    <w:rsid w:val="001B4A9F"/>
    <w:rsid w:val="001E2B19"/>
    <w:rsid w:val="001E37C1"/>
    <w:rsid w:val="002010B2"/>
    <w:rsid w:val="0020398E"/>
    <w:rsid w:val="002146BD"/>
    <w:rsid w:val="002233EC"/>
    <w:rsid w:val="0022415A"/>
    <w:rsid w:val="002250F4"/>
    <w:rsid w:val="00231B8D"/>
    <w:rsid w:val="00240AD9"/>
    <w:rsid w:val="00246C78"/>
    <w:rsid w:val="002526E3"/>
    <w:rsid w:val="002623AC"/>
    <w:rsid w:val="00265590"/>
    <w:rsid w:val="00265767"/>
    <w:rsid w:val="00270B4E"/>
    <w:rsid w:val="00272E4B"/>
    <w:rsid w:val="00293C7B"/>
    <w:rsid w:val="00294FA2"/>
    <w:rsid w:val="002B2EA1"/>
    <w:rsid w:val="002B5BCB"/>
    <w:rsid w:val="002C5C86"/>
    <w:rsid w:val="002D4EFB"/>
    <w:rsid w:val="0030207A"/>
    <w:rsid w:val="00316AB0"/>
    <w:rsid w:val="0032726F"/>
    <w:rsid w:val="00343F0D"/>
    <w:rsid w:val="0034424B"/>
    <w:rsid w:val="0036271C"/>
    <w:rsid w:val="0036500A"/>
    <w:rsid w:val="003661EE"/>
    <w:rsid w:val="00367CF6"/>
    <w:rsid w:val="00377C1A"/>
    <w:rsid w:val="00394460"/>
    <w:rsid w:val="00395884"/>
    <w:rsid w:val="003B10C7"/>
    <w:rsid w:val="003C3B40"/>
    <w:rsid w:val="003D12E1"/>
    <w:rsid w:val="003D2CBA"/>
    <w:rsid w:val="003D7514"/>
    <w:rsid w:val="003E71DE"/>
    <w:rsid w:val="003F3C6E"/>
    <w:rsid w:val="003F6D99"/>
    <w:rsid w:val="0040407F"/>
    <w:rsid w:val="00431C8E"/>
    <w:rsid w:val="00433F0E"/>
    <w:rsid w:val="004367EB"/>
    <w:rsid w:val="00443C8C"/>
    <w:rsid w:val="00460720"/>
    <w:rsid w:val="00461E76"/>
    <w:rsid w:val="0046308E"/>
    <w:rsid w:val="004670CB"/>
    <w:rsid w:val="004732A0"/>
    <w:rsid w:val="00483C56"/>
    <w:rsid w:val="004902F1"/>
    <w:rsid w:val="00490CC2"/>
    <w:rsid w:val="0049383B"/>
    <w:rsid w:val="004966A0"/>
    <w:rsid w:val="004A33C9"/>
    <w:rsid w:val="004A6857"/>
    <w:rsid w:val="004B2735"/>
    <w:rsid w:val="004B6BC3"/>
    <w:rsid w:val="004C13EF"/>
    <w:rsid w:val="004C5148"/>
    <w:rsid w:val="004C52CF"/>
    <w:rsid w:val="004C7BBF"/>
    <w:rsid w:val="004D2AF9"/>
    <w:rsid w:val="004F7F36"/>
    <w:rsid w:val="0051176D"/>
    <w:rsid w:val="00511A39"/>
    <w:rsid w:val="00516D44"/>
    <w:rsid w:val="005232C8"/>
    <w:rsid w:val="00530B16"/>
    <w:rsid w:val="00533458"/>
    <w:rsid w:val="0054453A"/>
    <w:rsid w:val="0055277B"/>
    <w:rsid w:val="0055462D"/>
    <w:rsid w:val="005747C2"/>
    <w:rsid w:val="005B19BA"/>
    <w:rsid w:val="005B6A1D"/>
    <w:rsid w:val="005C1CCE"/>
    <w:rsid w:val="005C49B6"/>
    <w:rsid w:val="005C5AB7"/>
    <w:rsid w:val="005D4DC9"/>
    <w:rsid w:val="005F152C"/>
    <w:rsid w:val="005F402F"/>
    <w:rsid w:val="00611E8F"/>
    <w:rsid w:val="00625898"/>
    <w:rsid w:val="00636544"/>
    <w:rsid w:val="006549E9"/>
    <w:rsid w:val="00654EBB"/>
    <w:rsid w:val="00664CEF"/>
    <w:rsid w:val="006678A5"/>
    <w:rsid w:val="00690776"/>
    <w:rsid w:val="00690928"/>
    <w:rsid w:val="00695A09"/>
    <w:rsid w:val="006A48B8"/>
    <w:rsid w:val="006A72D8"/>
    <w:rsid w:val="006C233F"/>
    <w:rsid w:val="006C3D13"/>
    <w:rsid w:val="006C4C67"/>
    <w:rsid w:val="006D0D14"/>
    <w:rsid w:val="006E300D"/>
    <w:rsid w:val="006E41E7"/>
    <w:rsid w:val="006F13D6"/>
    <w:rsid w:val="0070186E"/>
    <w:rsid w:val="00742605"/>
    <w:rsid w:val="0075335B"/>
    <w:rsid w:val="00756476"/>
    <w:rsid w:val="00762E46"/>
    <w:rsid w:val="00771ECD"/>
    <w:rsid w:val="007740B0"/>
    <w:rsid w:val="00794C4E"/>
    <w:rsid w:val="007B3149"/>
    <w:rsid w:val="007B4314"/>
    <w:rsid w:val="007D435A"/>
    <w:rsid w:val="007E520F"/>
    <w:rsid w:val="008105B7"/>
    <w:rsid w:val="00811D69"/>
    <w:rsid w:val="008172F0"/>
    <w:rsid w:val="00820678"/>
    <w:rsid w:val="00826EB6"/>
    <w:rsid w:val="00832B29"/>
    <w:rsid w:val="00841C77"/>
    <w:rsid w:val="0085266B"/>
    <w:rsid w:val="0086325F"/>
    <w:rsid w:val="008846F0"/>
    <w:rsid w:val="008A39F1"/>
    <w:rsid w:val="008A6A3D"/>
    <w:rsid w:val="008E26C9"/>
    <w:rsid w:val="00912A0C"/>
    <w:rsid w:val="00913B60"/>
    <w:rsid w:val="0091611F"/>
    <w:rsid w:val="00925D66"/>
    <w:rsid w:val="0094798B"/>
    <w:rsid w:val="00957474"/>
    <w:rsid w:val="00966AB4"/>
    <w:rsid w:val="009725FD"/>
    <w:rsid w:val="0097417B"/>
    <w:rsid w:val="0097749D"/>
    <w:rsid w:val="00977E1E"/>
    <w:rsid w:val="00982F7D"/>
    <w:rsid w:val="009939DC"/>
    <w:rsid w:val="00993CD8"/>
    <w:rsid w:val="0099511D"/>
    <w:rsid w:val="00995768"/>
    <w:rsid w:val="009A4F73"/>
    <w:rsid w:val="009C35C0"/>
    <w:rsid w:val="009D74CE"/>
    <w:rsid w:val="009E6E6E"/>
    <w:rsid w:val="00A0378A"/>
    <w:rsid w:val="00A037A4"/>
    <w:rsid w:val="00A15B3F"/>
    <w:rsid w:val="00A23B44"/>
    <w:rsid w:val="00A24C39"/>
    <w:rsid w:val="00A2582A"/>
    <w:rsid w:val="00A3397C"/>
    <w:rsid w:val="00A33A74"/>
    <w:rsid w:val="00A402B4"/>
    <w:rsid w:val="00A467E9"/>
    <w:rsid w:val="00A505A8"/>
    <w:rsid w:val="00A544D3"/>
    <w:rsid w:val="00A56171"/>
    <w:rsid w:val="00A808FB"/>
    <w:rsid w:val="00AD396E"/>
    <w:rsid w:val="00B050BC"/>
    <w:rsid w:val="00B42F3A"/>
    <w:rsid w:val="00B61E04"/>
    <w:rsid w:val="00B65124"/>
    <w:rsid w:val="00B80320"/>
    <w:rsid w:val="00B81CCB"/>
    <w:rsid w:val="00B8591A"/>
    <w:rsid w:val="00BC485A"/>
    <w:rsid w:val="00BC58FA"/>
    <w:rsid w:val="00C21C95"/>
    <w:rsid w:val="00C238F6"/>
    <w:rsid w:val="00C42087"/>
    <w:rsid w:val="00C4658D"/>
    <w:rsid w:val="00C528B2"/>
    <w:rsid w:val="00C6040D"/>
    <w:rsid w:val="00C755FB"/>
    <w:rsid w:val="00C76AEB"/>
    <w:rsid w:val="00CA1DE9"/>
    <w:rsid w:val="00CA1E56"/>
    <w:rsid w:val="00CB6629"/>
    <w:rsid w:val="00CD6081"/>
    <w:rsid w:val="00CF7EDB"/>
    <w:rsid w:val="00D03A11"/>
    <w:rsid w:val="00D054E4"/>
    <w:rsid w:val="00D27C30"/>
    <w:rsid w:val="00D375A6"/>
    <w:rsid w:val="00D43D9E"/>
    <w:rsid w:val="00D7285E"/>
    <w:rsid w:val="00D9152C"/>
    <w:rsid w:val="00D91B4E"/>
    <w:rsid w:val="00D925B9"/>
    <w:rsid w:val="00D97622"/>
    <w:rsid w:val="00DB0939"/>
    <w:rsid w:val="00DB68F0"/>
    <w:rsid w:val="00DB710B"/>
    <w:rsid w:val="00DB790C"/>
    <w:rsid w:val="00DC4B6B"/>
    <w:rsid w:val="00DD5BF6"/>
    <w:rsid w:val="00DE0E3B"/>
    <w:rsid w:val="00E01C98"/>
    <w:rsid w:val="00E21B0D"/>
    <w:rsid w:val="00E33D45"/>
    <w:rsid w:val="00E56730"/>
    <w:rsid w:val="00E70D8A"/>
    <w:rsid w:val="00E738B4"/>
    <w:rsid w:val="00E90199"/>
    <w:rsid w:val="00E90475"/>
    <w:rsid w:val="00E931C3"/>
    <w:rsid w:val="00EB7176"/>
    <w:rsid w:val="00EC714B"/>
    <w:rsid w:val="00ED2ED0"/>
    <w:rsid w:val="00ED7FD3"/>
    <w:rsid w:val="00EF1159"/>
    <w:rsid w:val="00EF15C8"/>
    <w:rsid w:val="00F046A9"/>
    <w:rsid w:val="00F11BD6"/>
    <w:rsid w:val="00F35031"/>
    <w:rsid w:val="00F37327"/>
    <w:rsid w:val="00F45374"/>
    <w:rsid w:val="00F53717"/>
    <w:rsid w:val="00F54921"/>
    <w:rsid w:val="00F558D4"/>
    <w:rsid w:val="00F6233D"/>
    <w:rsid w:val="00F679C1"/>
    <w:rsid w:val="00F706E8"/>
    <w:rsid w:val="00F84C4F"/>
    <w:rsid w:val="00F93A4A"/>
    <w:rsid w:val="00FA3527"/>
    <w:rsid w:val="00FB04E9"/>
    <w:rsid w:val="00FB156F"/>
    <w:rsid w:val="00FB5F0E"/>
    <w:rsid w:val="00FD0FEE"/>
    <w:rsid w:val="00FE5256"/>
    <w:rsid w:val="00FF00AC"/>
    <w:rsid w:val="00FF51F6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C7C1"/>
  <w15:docId w15:val="{45703099-BEB1-49A8-8545-DBF9ED2CF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B6"/>
  </w:style>
  <w:style w:type="paragraph" w:styleId="Heading1">
    <w:name w:val="heading 1"/>
    <w:basedOn w:val="Normal"/>
    <w:next w:val="Normal"/>
    <w:link w:val="Heading1Char"/>
    <w:uiPriority w:val="9"/>
    <w:qFormat/>
    <w:rsid w:val="00040F14"/>
    <w:pPr>
      <w:keepNext/>
      <w:keepLines/>
      <w:shd w:val="clear" w:color="auto" w:fill="F2F2F2" w:themeFill="background1" w:themeFillShade="F2"/>
      <w:spacing w:before="240" w:after="280"/>
      <w:outlineLvl w:val="0"/>
    </w:pPr>
    <w:rPr>
      <w:rFonts w:asciiTheme="majorHAnsi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F14"/>
    <w:pPr>
      <w:keepNext/>
      <w:keepLines/>
      <w:spacing w:before="40" w:after="280"/>
      <w:outlineLvl w:val="1"/>
    </w:pPr>
    <w:rPr>
      <w:rFonts w:asciiTheme="majorHAnsi" w:hAnsiTheme="majorHAnsi" w:cstheme="majorBidi"/>
      <w:color w:val="C00000"/>
      <w:sz w:val="4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80639C"/>
    <w:pPr>
      <w:keepNext/>
      <w:keepLines/>
      <w:spacing w:before="280" w:after="80"/>
      <w:outlineLvl w:val="2"/>
    </w:pPr>
    <w:rPr>
      <w:rFonts w:asciiTheme="majorHAnsi" w:hAnsiTheme="majorHAnsi" w:cstheme="majorHAnsi"/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40F14"/>
    <w:rPr>
      <w:rFonts w:asciiTheme="majorHAnsi" w:eastAsia="Calibri" w:hAnsiTheme="majorHAnsi" w:cstheme="majorBidi"/>
      <w:color w:val="2F5496" w:themeColor="accent1" w:themeShade="BF"/>
      <w:sz w:val="44"/>
      <w:szCs w:val="44"/>
      <w:shd w:val="clear" w:color="auto" w:fill="F2F2F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40F14"/>
    <w:rPr>
      <w:rFonts w:asciiTheme="majorHAnsi" w:eastAsia="Calibri" w:hAnsiTheme="majorHAnsi" w:cstheme="majorBidi"/>
      <w:color w:val="C00000"/>
      <w:sz w:val="40"/>
      <w:szCs w:val="4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OpenSymbol"/>
      <w:sz w:val="32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280"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040F14"/>
    <w:pPr>
      <w:spacing w:before="280" w:after="280"/>
      <w:ind w:left="540"/>
      <w:contextualSpacing/>
    </w:pPr>
  </w:style>
  <w:style w:type="table" w:styleId="TableGrid">
    <w:name w:val="Table Grid"/>
    <w:basedOn w:val="TableNormal"/>
    <w:uiPriority w:val="39"/>
    <w:rsid w:val="00C63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customStyle="1" w:styleId="x-2102351001li4">
    <w:name w:val="x_-2102351001li4"/>
    <w:basedOn w:val="Normal"/>
    <w:rsid w:val="00AD431A"/>
    <w:pPr>
      <w:spacing w:before="100" w:after="100"/>
    </w:pPr>
    <w:rPr>
      <w:lang w:val="en-CA"/>
    </w:rPr>
  </w:style>
  <w:style w:type="character" w:customStyle="1" w:styleId="x-1071785864colour">
    <w:name w:val="x_-1071785864colour"/>
    <w:basedOn w:val="DefaultParagraphFont"/>
    <w:rsid w:val="00AD431A"/>
  </w:style>
  <w:style w:type="character" w:customStyle="1" w:styleId="x-2102351001s2">
    <w:name w:val="x_-2102351001s2"/>
    <w:basedOn w:val="DefaultParagraphFont"/>
    <w:rsid w:val="00AD431A"/>
  </w:style>
  <w:style w:type="character" w:styleId="Hyperlink">
    <w:name w:val="Hyperlink"/>
    <w:basedOn w:val="DefaultParagraphFont"/>
    <w:uiPriority w:val="99"/>
    <w:unhideWhenUsed/>
    <w:rsid w:val="00BD30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06D"/>
    <w:rPr>
      <w:color w:val="605E5C"/>
      <w:shd w:val="clear" w:color="auto" w:fill="E1DFDD"/>
    </w:rPr>
  </w:style>
  <w:style w:type="paragraph" w:customStyle="1" w:styleId="Default">
    <w:name w:val="Default"/>
    <w:rsid w:val="00021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021C03"/>
  </w:style>
  <w:style w:type="numbering" w:customStyle="1" w:styleId="Numbered0">
    <w:name w:val="Numbered.0"/>
    <w:rsid w:val="009D3915"/>
  </w:style>
  <w:style w:type="paragraph" w:customStyle="1" w:styleId="Body">
    <w:name w:val="Body"/>
    <w:rsid w:val="00F9238C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F9238C"/>
  </w:style>
  <w:style w:type="paragraph" w:customStyle="1" w:styleId="BodyA">
    <w:name w:val="Body A"/>
    <w:rsid w:val="00252D9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A">
    <w:name w:val="None A"/>
    <w:rsid w:val="00A64DA3"/>
    <w:rPr>
      <w:lang w:val="en-US"/>
    </w:rPr>
  </w:style>
  <w:style w:type="character" w:customStyle="1" w:styleId="Hyperlink0">
    <w:name w:val="Hyperlink.0"/>
    <w:basedOn w:val="Hyperlink"/>
    <w:rsid w:val="00A64DA3"/>
    <w:rPr>
      <w:outline w:val="0"/>
      <w:color w:val="0000FF"/>
      <w:u w:val="single" w:color="0000F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16AA9"/>
    <w:pPr>
      <w:spacing w:before="100" w:beforeAutospacing="1" w:after="100" w:afterAutospacing="1"/>
    </w:p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9E6E6E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EF15C8"/>
    <w:pPr>
      <w:shd w:val="clear" w:color="auto" w:fill="auto"/>
      <w:spacing w:after="0" w:line="259" w:lineRule="auto"/>
      <w:outlineLvl w:val="9"/>
    </w:pPr>
    <w:rPr>
      <w:rFonts w:eastAsiaTheme="majorEastAsia"/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F15C8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F15C8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EF15C8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3627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B8115BE5444B549696C2A56CF0E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C37B9-FF6B-4DB4-94A4-F20ED092A672}"/>
      </w:docPartPr>
      <w:docPartBody>
        <w:p w:rsidR="003575BC" w:rsidRDefault="0021247A">
          <w:r w:rsidRPr="0066770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47A"/>
    <w:rsid w:val="0018375C"/>
    <w:rsid w:val="001F47FB"/>
    <w:rsid w:val="0021247A"/>
    <w:rsid w:val="003575BC"/>
    <w:rsid w:val="003716CA"/>
    <w:rsid w:val="003814A3"/>
    <w:rsid w:val="00501DA4"/>
    <w:rsid w:val="00582D3D"/>
    <w:rsid w:val="006F1208"/>
    <w:rsid w:val="006F64F9"/>
    <w:rsid w:val="00701DD9"/>
    <w:rsid w:val="007A6F96"/>
    <w:rsid w:val="007B2225"/>
    <w:rsid w:val="0082244B"/>
    <w:rsid w:val="00836708"/>
    <w:rsid w:val="009006A5"/>
    <w:rsid w:val="00C16E69"/>
    <w:rsid w:val="00D71AC4"/>
    <w:rsid w:val="00DF5676"/>
    <w:rsid w:val="00EB250D"/>
    <w:rsid w:val="00F3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47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24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p8Bz0D0C02t6tG95Jy48foqwpg==">AMUW2mVKAqQfHxVVB991MZxvoT0dcuaEwB+bw1nlk1IP14LlpLjrzj+Y6r+Geq7FLs68PiNPhH4PdvuUHbsTAKgk5CLSG5FVhMIzfwtajmOgGQz5U92WguQ=</go:docsCustomData>
</go:gDocsCustomXmlDataStorage>
</file>

<file path=customXml/itemProps1.xml><?xml version="1.0" encoding="utf-8"?>
<ds:datastoreItem xmlns:ds="http://schemas.openxmlformats.org/officeDocument/2006/customXml" ds:itemID="{F1DE4EF0-AA6D-4AE8-B911-5E0151A3A8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4</Pages>
  <Words>1478</Words>
  <Characters>842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phQL Queries &amp; Mutations</vt:lpstr>
    </vt:vector>
  </TitlesOfParts>
  <Company/>
  <LinksUpToDate>false</LinksUpToDate>
  <CharactersWithSpaces>9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QL Queries &amp; Mutations</dc:title>
  <dc:creator>Debankur (Dave) Das</dc:creator>
  <cp:lastModifiedBy>abhijit deshmukh</cp:lastModifiedBy>
  <cp:revision>73</cp:revision>
  <dcterms:created xsi:type="dcterms:W3CDTF">2022-01-05T07:41:00Z</dcterms:created>
  <dcterms:modified xsi:type="dcterms:W3CDTF">2022-01-0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